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7578" w:rsidRDefault="006557A9" w:rsidP="001E1F23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rszawa,</w:t>
      </w:r>
      <w:r w:rsidR="00783DDE" w:rsidRPr="001E1F23">
        <w:rPr>
          <w:rFonts w:ascii="Times New Roman" w:hAnsi="Times New Roman" w:cs="Times New Roman"/>
        </w:rPr>
        <w:t xml:space="preserve">  </w:t>
      </w:r>
      <w:r w:rsidR="00C4746E">
        <w:rPr>
          <w:rFonts w:ascii="Times New Roman" w:hAnsi="Times New Roman" w:cs="Times New Roman"/>
        </w:rPr>
        <w:t xml:space="preserve">  </w:t>
      </w:r>
      <w:r w:rsidR="00FE11EE">
        <w:rPr>
          <w:rFonts w:ascii="Times New Roman" w:hAnsi="Times New Roman" w:cs="Times New Roman"/>
        </w:rPr>
        <w:t xml:space="preserve">   </w:t>
      </w:r>
      <w:r w:rsidR="00C4746E">
        <w:rPr>
          <w:rFonts w:ascii="Times New Roman" w:hAnsi="Times New Roman" w:cs="Times New Roman"/>
        </w:rPr>
        <w:t xml:space="preserve">    </w:t>
      </w:r>
      <w:r w:rsidR="001B53CD">
        <w:rPr>
          <w:rFonts w:ascii="Times New Roman" w:hAnsi="Times New Roman" w:cs="Times New Roman"/>
        </w:rPr>
        <w:t xml:space="preserve"> </w:t>
      </w:r>
      <w:r w:rsidR="00C4746E">
        <w:rPr>
          <w:rFonts w:ascii="Times New Roman" w:hAnsi="Times New Roman" w:cs="Times New Roman"/>
        </w:rPr>
        <w:t>czerwca</w:t>
      </w:r>
      <w:r w:rsidR="00783DDE" w:rsidRPr="001E1F23">
        <w:rPr>
          <w:rFonts w:ascii="Times New Roman" w:hAnsi="Times New Roman" w:cs="Times New Roman"/>
        </w:rPr>
        <w:t xml:space="preserve"> 201</w:t>
      </w:r>
      <w:r w:rsidR="00311A56">
        <w:rPr>
          <w:rFonts w:ascii="Times New Roman" w:hAnsi="Times New Roman" w:cs="Times New Roman"/>
        </w:rPr>
        <w:t>7</w:t>
      </w:r>
      <w:r w:rsidR="00783DDE" w:rsidRPr="001E1F23">
        <w:rPr>
          <w:rFonts w:ascii="Times New Roman" w:hAnsi="Times New Roman" w:cs="Times New Roman"/>
        </w:rPr>
        <w:t xml:space="preserve"> r.</w:t>
      </w:r>
    </w:p>
    <w:p w:rsidR="003B7DEB" w:rsidRPr="003B7DEB" w:rsidRDefault="00457987" w:rsidP="003B7DEB">
      <w:pPr>
        <w:spacing w:after="0" w:line="240" w:lineRule="auto"/>
        <w:ind w:right="4252"/>
        <w:jc w:val="center"/>
        <w:rPr>
          <w:rFonts w:ascii="Garamond" w:eastAsia="Times New Roman" w:hAnsi="Garamond" w:cs="Times New Roman"/>
          <w:sz w:val="40"/>
          <w:szCs w:val="24"/>
          <w:lang w:eastAsia="pl-PL"/>
        </w:rPr>
      </w:pPr>
      <w:r>
        <w:rPr>
          <w:rFonts w:ascii="Garamond" w:eastAsia="Times New Roman" w:hAnsi="Garamond" w:cs="Times New Roman"/>
          <w:noProof/>
          <w:sz w:val="40"/>
          <w:szCs w:val="24"/>
          <w:lang w:eastAsia="pl-PL"/>
        </w:rPr>
        <w:drawing>
          <wp:inline distT="0" distB="0" distL="0" distR="0">
            <wp:extent cx="504825" cy="504825"/>
            <wp:effectExtent l="0" t="0" r="9525" b="9525"/>
            <wp:docPr id="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7DEB" w:rsidRPr="003B7DEB" w:rsidRDefault="003B7DEB" w:rsidP="003B7DEB">
      <w:pPr>
        <w:spacing w:after="0" w:line="240" w:lineRule="auto"/>
        <w:ind w:right="4252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:rsidR="003B7DEB" w:rsidRPr="003B7DEB" w:rsidRDefault="003B7DEB" w:rsidP="003B7DEB">
      <w:pPr>
        <w:spacing w:after="0" w:line="240" w:lineRule="auto"/>
        <w:ind w:right="4252"/>
        <w:jc w:val="center"/>
        <w:rPr>
          <w:rFonts w:ascii="Times New Roman" w:eastAsia="Times New Roman" w:hAnsi="Times New Roman" w:cs="Times New Roman"/>
          <w:b/>
          <w:smallCaps/>
          <w:sz w:val="36"/>
          <w:szCs w:val="36"/>
          <w:lang w:eastAsia="pl-PL"/>
        </w:rPr>
      </w:pPr>
      <w:r w:rsidRPr="003B7DEB">
        <w:rPr>
          <w:rFonts w:ascii="Times New Roman" w:eastAsia="Times New Roman" w:hAnsi="Times New Roman" w:cs="Times New Roman"/>
          <w:b/>
          <w:smallCaps/>
          <w:sz w:val="36"/>
          <w:szCs w:val="36"/>
          <w:lang w:eastAsia="pl-PL"/>
        </w:rPr>
        <w:t>Ministerstwo Środowiska</w:t>
      </w:r>
    </w:p>
    <w:p w:rsidR="003B7DEB" w:rsidRPr="003B7DEB" w:rsidRDefault="003B7DEB" w:rsidP="003B7DEB">
      <w:pPr>
        <w:keepNext/>
        <w:spacing w:after="0" w:line="240" w:lineRule="auto"/>
        <w:ind w:right="4252"/>
        <w:jc w:val="center"/>
        <w:outlineLvl w:val="5"/>
        <w:rPr>
          <w:rFonts w:ascii="Garamond" w:eastAsia="Times New Roman" w:hAnsi="Garamond" w:cs="Times New Roman"/>
          <w:sz w:val="36"/>
          <w:szCs w:val="36"/>
          <w:lang w:eastAsia="pl-PL"/>
        </w:rPr>
      </w:pPr>
      <w:r w:rsidRPr="003B7DEB">
        <w:rPr>
          <w:rFonts w:ascii="Times New Roman" w:eastAsia="Times New Roman" w:hAnsi="Times New Roman" w:cs="Times New Roman"/>
          <w:b/>
          <w:smallCaps/>
          <w:sz w:val="36"/>
          <w:szCs w:val="20"/>
          <w:lang w:eastAsia="pl-PL"/>
        </w:rPr>
        <w:t>Sekretarz Stanu</w:t>
      </w:r>
      <w:r w:rsidRPr="003B7DEB">
        <w:rPr>
          <w:rFonts w:ascii="Garamond" w:eastAsia="Times New Roman" w:hAnsi="Garamond" w:cs="Times New Roman"/>
          <w:sz w:val="36"/>
          <w:szCs w:val="36"/>
          <w:lang w:eastAsia="pl-PL"/>
        </w:rPr>
        <w:t xml:space="preserve"> </w:t>
      </w:r>
    </w:p>
    <w:p w:rsidR="003B7DEB" w:rsidRPr="003B7DEB" w:rsidRDefault="003B7DEB" w:rsidP="003B7DEB">
      <w:pPr>
        <w:keepNext/>
        <w:spacing w:before="60" w:after="0" w:line="240" w:lineRule="auto"/>
        <w:ind w:right="4252"/>
        <w:jc w:val="center"/>
        <w:outlineLvl w:val="1"/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</w:pP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t>Główny Geolog Kraju</w:t>
      </w:r>
    </w:p>
    <w:p w:rsidR="003B7DEB" w:rsidRPr="003B7DEB" w:rsidRDefault="003B7DEB" w:rsidP="003B7DEB">
      <w:pPr>
        <w:keepNext/>
        <w:spacing w:before="60" w:after="0" w:line="240" w:lineRule="auto"/>
        <w:ind w:right="4252"/>
        <w:jc w:val="center"/>
        <w:outlineLvl w:val="1"/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</w:pP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t xml:space="preserve">Pełnomocnik Rządu do spraw </w:t>
      </w: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br/>
        <w:t>Polityki Surowcowej Państwa</w:t>
      </w:r>
    </w:p>
    <w:p w:rsidR="003B7DEB" w:rsidRPr="003B7DEB" w:rsidRDefault="003B7DEB" w:rsidP="003B7DEB">
      <w:pPr>
        <w:keepNext/>
        <w:spacing w:after="0" w:line="240" w:lineRule="auto"/>
        <w:ind w:right="4252"/>
        <w:outlineLvl w:val="0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:rsidR="003B7DEB" w:rsidRPr="003B7DEB" w:rsidRDefault="003B7DEB" w:rsidP="003B7DEB">
      <w:pPr>
        <w:keepNext/>
        <w:spacing w:after="0" w:line="240" w:lineRule="auto"/>
        <w:ind w:right="4252"/>
        <w:jc w:val="center"/>
        <w:outlineLvl w:val="0"/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</w:pPr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 xml:space="preserve">Mariusz Orion </w:t>
      </w:r>
      <w:proofErr w:type="spellStart"/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>Jędrysek</w:t>
      </w:r>
      <w:proofErr w:type="spellEnd"/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 xml:space="preserve"> </w:t>
      </w:r>
    </w:p>
    <w:p w:rsidR="00885AF6" w:rsidRDefault="00885AF6" w:rsidP="001E1F23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D425D0" w:rsidRDefault="00D425D0" w:rsidP="001E1F2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:rsidR="00783DDE" w:rsidRPr="003B7DEB" w:rsidRDefault="00783DDE" w:rsidP="001E1F2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3B7DEB">
        <w:rPr>
          <w:rFonts w:ascii="Times New Roman" w:hAnsi="Times New Roman" w:cs="Times New Roman"/>
          <w:sz w:val="32"/>
          <w:szCs w:val="32"/>
        </w:rPr>
        <w:t>Ogłoszenie</w:t>
      </w:r>
    </w:p>
    <w:p w:rsidR="00E35580" w:rsidRPr="00E35580" w:rsidRDefault="00E35580" w:rsidP="001E1F23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1B53CD" w:rsidRDefault="00783DDE" w:rsidP="001E1F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>o granicach obszarów wytypowanych do postępowa</w:t>
      </w:r>
      <w:r w:rsidR="001B53CD">
        <w:rPr>
          <w:rFonts w:ascii="Times New Roman" w:hAnsi="Times New Roman" w:cs="Times New Roman"/>
          <w:sz w:val="24"/>
          <w:szCs w:val="24"/>
        </w:rPr>
        <w:t>nia przetargowego</w:t>
      </w:r>
    </w:p>
    <w:p w:rsidR="00C445B0" w:rsidRPr="003B7DEB" w:rsidRDefault="0099742D" w:rsidP="001E1F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 xml:space="preserve">na koncesje na poszukiwanie i rozpoznawanie złóż węglowodorów oraz wydobywanie węglowodorów ze złóż </w:t>
      </w:r>
      <w:r w:rsidR="00783DDE" w:rsidRPr="003B7DEB">
        <w:rPr>
          <w:rFonts w:ascii="Times New Roman" w:hAnsi="Times New Roman" w:cs="Times New Roman"/>
          <w:sz w:val="24"/>
          <w:szCs w:val="24"/>
        </w:rPr>
        <w:t>w 201</w:t>
      </w:r>
      <w:r w:rsidR="00311A56">
        <w:rPr>
          <w:rFonts w:ascii="Times New Roman" w:hAnsi="Times New Roman" w:cs="Times New Roman"/>
          <w:sz w:val="24"/>
          <w:szCs w:val="24"/>
        </w:rPr>
        <w:t>8</w:t>
      </w:r>
      <w:r w:rsidR="00783DDE" w:rsidRPr="003B7DEB">
        <w:rPr>
          <w:rFonts w:ascii="Times New Roman" w:hAnsi="Times New Roman" w:cs="Times New Roman"/>
          <w:sz w:val="24"/>
          <w:szCs w:val="24"/>
        </w:rPr>
        <w:t xml:space="preserve"> r.</w:t>
      </w:r>
      <w:r w:rsidR="00C445B0" w:rsidRPr="003B7D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3DDE" w:rsidRPr="003B7DEB" w:rsidRDefault="00C445B0" w:rsidP="001E1F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>(</w:t>
      </w:r>
      <w:r w:rsidR="00311A56">
        <w:rPr>
          <w:rFonts w:ascii="Times New Roman" w:hAnsi="Times New Roman" w:cs="Times New Roman"/>
          <w:sz w:val="24"/>
          <w:szCs w:val="24"/>
        </w:rPr>
        <w:t>3</w:t>
      </w:r>
      <w:r w:rsidRPr="003B7DEB">
        <w:rPr>
          <w:rFonts w:ascii="Times New Roman" w:hAnsi="Times New Roman" w:cs="Times New Roman"/>
          <w:sz w:val="24"/>
          <w:szCs w:val="24"/>
        </w:rPr>
        <w:t>. runda przetargowa)</w:t>
      </w:r>
    </w:p>
    <w:p w:rsidR="001E1F23" w:rsidRDefault="001E1F23" w:rsidP="001E1F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783DDE" w:rsidRDefault="00783DDE" w:rsidP="001E1F2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 xml:space="preserve">Minister Środowiska z siedzibą w Warszawie działając na podstawie art. </w:t>
      </w:r>
      <w:r w:rsidR="005F17E2" w:rsidRPr="003B7DEB">
        <w:rPr>
          <w:rFonts w:ascii="Times New Roman" w:hAnsi="Times New Roman" w:cs="Times New Roman"/>
          <w:sz w:val="24"/>
          <w:szCs w:val="24"/>
        </w:rPr>
        <w:t>49f ust. 1</w:t>
      </w:r>
      <w:r w:rsidR="00E35580" w:rsidRPr="003B7DEB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sz w:val="24"/>
          <w:szCs w:val="24"/>
        </w:rPr>
        <w:t>ustawy</w:t>
      </w:r>
      <w:r w:rsidR="00311A56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z </w:t>
      </w:r>
      <w:r w:rsidR="001B53CD">
        <w:rPr>
          <w:rFonts w:ascii="Times New Roman" w:hAnsi="Times New Roman" w:cs="Times New Roman"/>
          <w:sz w:val="24"/>
          <w:szCs w:val="24"/>
        </w:rPr>
        <w:t xml:space="preserve">dnia </w:t>
      </w:r>
      <w:r w:rsidR="005F17E2" w:rsidRPr="003B7DEB">
        <w:rPr>
          <w:rFonts w:ascii="Times New Roman" w:hAnsi="Times New Roman" w:cs="Times New Roman"/>
          <w:sz w:val="24"/>
          <w:szCs w:val="24"/>
        </w:rPr>
        <w:t>9 czerwca 2011 r.</w:t>
      </w:r>
      <w:r w:rsidR="00A4501D">
        <w:rPr>
          <w:rFonts w:ascii="Times New Roman" w:hAnsi="Times New Roman" w:cs="Times New Roman"/>
          <w:sz w:val="24"/>
          <w:szCs w:val="24"/>
        </w:rPr>
        <w:t xml:space="preserve"> -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i/>
          <w:sz w:val="24"/>
          <w:szCs w:val="24"/>
        </w:rPr>
        <w:t>Prawo geologiczne i górnicze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 (</w:t>
      </w:r>
      <w:r w:rsidR="00311A56" w:rsidRPr="00311A56">
        <w:rPr>
          <w:rFonts w:ascii="Times New Roman" w:hAnsi="Times New Roman" w:cs="Times New Roman"/>
          <w:sz w:val="24"/>
          <w:szCs w:val="24"/>
        </w:rPr>
        <w:t>Dz. U. z 2016 r. poz. 1131 ze zm.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) zawiadamia o granicach </w:t>
      </w:r>
      <w:r w:rsidR="006E38D8">
        <w:rPr>
          <w:rFonts w:ascii="Times New Roman" w:hAnsi="Times New Roman" w:cs="Times New Roman"/>
          <w:sz w:val="24"/>
          <w:szCs w:val="24"/>
        </w:rPr>
        <w:t>17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 obszarów wytypowanych do </w:t>
      </w:r>
      <w:r w:rsidR="00E35580" w:rsidRPr="003B7DEB">
        <w:rPr>
          <w:rFonts w:ascii="Times New Roman" w:hAnsi="Times New Roman" w:cs="Times New Roman"/>
          <w:sz w:val="24"/>
          <w:szCs w:val="24"/>
        </w:rPr>
        <w:t>postępowań przetargowych</w:t>
      </w:r>
      <w:r w:rsidR="00311A56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sz w:val="24"/>
          <w:szCs w:val="24"/>
        </w:rPr>
        <w:t>w</w:t>
      </w:r>
      <w:r w:rsidR="001B53CD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sz w:val="24"/>
          <w:szCs w:val="24"/>
        </w:rPr>
        <w:t>201</w:t>
      </w:r>
      <w:r w:rsidR="00311A56">
        <w:rPr>
          <w:rFonts w:ascii="Times New Roman" w:hAnsi="Times New Roman" w:cs="Times New Roman"/>
          <w:sz w:val="24"/>
          <w:szCs w:val="24"/>
        </w:rPr>
        <w:t>8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 r. </w:t>
      </w:r>
      <w:r w:rsidR="001E1F23" w:rsidRPr="003B7DEB">
        <w:rPr>
          <w:rFonts w:ascii="Times New Roman" w:hAnsi="Times New Roman" w:cs="Times New Roman"/>
          <w:sz w:val="24"/>
          <w:szCs w:val="24"/>
        </w:rPr>
        <w:t>na koncesje na poszukiwanie i rozpoznawanie złóż węglowodorów oraz wydobywanie węglowodorów ze złóż.</w:t>
      </w:r>
    </w:p>
    <w:p w:rsidR="009E0328" w:rsidRDefault="003B4DB2" w:rsidP="003B4DB2">
      <w:pPr>
        <w:pStyle w:val="Nagwek1"/>
        <w:numPr>
          <w:ilvl w:val="0"/>
          <w:numId w:val="29"/>
        </w:numPr>
        <w:spacing w:after="0" w:line="276" w:lineRule="auto"/>
        <w:ind w:left="284" w:hanging="284"/>
        <w:jc w:val="both"/>
        <w:rPr>
          <w:rFonts w:ascii="Times New Roman" w:hAnsi="Times New Roman"/>
          <w:b w:val="0"/>
          <w:sz w:val="24"/>
          <w:szCs w:val="24"/>
        </w:rPr>
      </w:pPr>
      <w:bookmarkStart w:id="0" w:name="_Toc422146115"/>
      <w:r w:rsidRPr="003B7DEB">
        <w:rPr>
          <w:rFonts w:ascii="Times New Roman" w:hAnsi="Times New Roman"/>
          <w:b w:val="0"/>
          <w:sz w:val="24"/>
          <w:szCs w:val="24"/>
        </w:rPr>
        <w:t xml:space="preserve">Granice wytypowanych obszarów wyznaczają linie łączące punkty o następujących </w:t>
      </w:r>
      <w:r w:rsidR="009E0328" w:rsidRPr="00A93EAB">
        <w:rPr>
          <w:rFonts w:ascii="Times New Roman" w:hAnsi="Times New Roman"/>
          <w:b w:val="0"/>
          <w:sz w:val="24"/>
          <w:szCs w:val="24"/>
        </w:rPr>
        <w:t>współrzędn</w:t>
      </w:r>
      <w:r w:rsidRPr="00A93EAB">
        <w:rPr>
          <w:rFonts w:ascii="Times New Roman" w:hAnsi="Times New Roman"/>
          <w:b w:val="0"/>
          <w:sz w:val="24"/>
          <w:szCs w:val="24"/>
        </w:rPr>
        <w:t>ych w układzie P</w:t>
      </w:r>
      <w:r w:rsidR="0099742D" w:rsidRPr="00A93EAB">
        <w:rPr>
          <w:rFonts w:ascii="Times New Roman" w:hAnsi="Times New Roman"/>
          <w:b w:val="0"/>
          <w:sz w:val="24"/>
          <w:szCs w:val="24"/>
        </w:rPr>
        <w:t>L-</w:t>
      </w:r>
      <w:r w:rsidRPr="00A93EAB">
        <w:rPr>
          <w:rFonts w:ascii="Times New Roman" w:hAnsi="Times New Roman"/>
          <w:b w:val="0"/>
          <w:sz w:val="24"/>
          <w:szCs w:val="24"/>
        </w:rPr>
        <w:t>1992</w:t>
      </w:r>
      <w:r w:rsidR="004736F4">
        <w:rPr>
          <w:rFonts w:ascii="Times New Roman" w:hAnsi="Times New Roman"/>
          <w:b w:val="0"/>
          <w:sz w:val="24"/>
          <w:szCs w:val="24"/>
        </w:rPr>
        <w:t>.</w:t>
      </w:r>
      <w:r w:rsidR="009E0328" w:rsidRPr="00A93EAB">
        <w:rPr>
          <w:rFonts w:ascii="Times New Roman" w:hAnsi="Times New Roman"/>
          <w:b w:val="0"/>
          <w:sz w:val="24"/>
          <w:szCs w:val="24"/>
        </w:rPr>
        <w:t xml:space="preserve"> </w:t>
      </w:r>
      <w:bookmarkEnd w:id="0"/>
    </w:p>
    <w:p w:rsidR="00D17FD4" w:rsidRPr="00D17FD4" w:rsidRDefault="00D17FD4" w:rsidP="00D425D0">
      <w:pPr>
        <w:rPr>
          <w:lang w:eastAsia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64"/>
        <w:gridCol w:w="2308"/>
        <w:gridCol w:w="2268"/>
        <w:gridCol w:w="1559"/>
        <w:gridCol w:w="1418"/>
        <w:gridCol w:w="845"/>
      </w:tblGrid>
      <w:tr w:rsidR="00D17FD4" w:rsidRPr="00311A56" w:rsidTr="00A41DDB">
        <w:tc>
          <w:tcPr>
            <w:tcW w:w="664" w:type="dxa"/>
          </w:tcPr>
          <w:p w:rsidR="00D17FD4" w:rsidRPr="00B51C62" w:rsidRDefault="00D17FD4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308" w:type="dxa"/>
            <w:vMerge w:val="restart"/>
          </w:tcPr>
          <w:p w:rsidR="00D17FD4" w:rsidRPr="00B51C62" w:rsidRDefault="00D17FD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Nazwa obszaru (powierzchnia w km</w:t>
            </w:r>
            <w:r w:rsidRPr="00B51C62">
              <w:rPr>
                <w:rFonts w:ascii="Times New Roman" w:hAnsi="Times New Roman" w:cs="Times New Roman"/>
                <w:vertAlign w:val="superscript"/>
              </w:rPr>
              <w:t>2</w:t>
            </w:r>
            <w:r w:rsidRPr="00B51C6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D17FD4" w:rsidRPr="00B51C62" w:rsidRDefault="00D17FD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  <w:tcBorders>
              <w:bottom w:val="single" w:sz="4" w:space="0" w:color="auto"/>
            </w:tcBorders>
          </w:tcPr>
          <w:p w:rsidR="00D17FD4" w:rsidRPr="00B51C62" w:rsidRDefault="00D17FD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Współrzędne (PL</w:t>
            </w:r>
            <w:r w:rsidRPr="00B51C62">
              <w:rPr>
                <w:rFonts w:ascii="Times New Roman" w:hAnsi="Times New Roman" w:cs="Times New Roman"/>
                <w:b/>
              </w:rPr>
              <w:t>-</w:t>
            </w:r>
            <w:r w:rsidRPr="00B51C62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45" w:type="dxa"/>
            <w:vMerge w:val="restart"/>
          </w:tcPr>
          <w:p w:rsidR="00D17FD4" w:rsidRPr="00B51C62" w:rsidRDefault="00D17FD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CA4915" w:rsidRPr="00311A56" w:rsidTr="00640F30">
        <w:tc>
          <w:tcPr>
            <w:tcW w:w="664" w:type="dxa"/>
            <w:vMerge w:val="restart"/>
          </w:tcPr>
          <w:p w:rsidR="00CA4915" w:rsidRPr="00311A56" w:rsidRDefault="00CA4915" w:rsidP="00D425D0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B51C6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08" w:type="dxa"/>
            <w:vMerge/>
          </w:tcPr>
          <w:p w:rsidR="00CA4915" w:rsidRPr="00311A56" w:rsidRDefault="00CA4915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CA4915" w:rsidRPr="00311A56" w:rsidRDefault="00CA4915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A4915" w:rsidRPr="00B51C62" w:rsidRDefault="00CA4915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8" w:type="dxa"/>
          </w:tcPr>
          <w:p w:rsidR="00CA4915" w:rsidRPr="00B51C62" w:rsidRDefault="00CA4915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45" w:type="dxa"/>
            <w:vMerge/>
          </w:tcPr>
          <w:p w:rsidR="00CA4915" w:rsidRPr="00311A56" w:rsidRDefault="00CA4915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 w:val="restart"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6510A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Błażowa</w:t>
            </w:r>
            <w:r w:rsidRPr="006510A6">
              <w:rPr>
                <w:rFonts w:ascii="Times New Roman" w:hAnsi="Times New Roman" w:cs="Times New Roman"/>
              </w:rPr>
              <w:t xml:space="preserve"> (270,05)</w:t>
            </w:r>
          </w:p>
        </w:tc>
        <w:tc>
          <w:tcPr>
            <w:tcW w:w="2268" w:type="dxa"/>
            <w:vMerge w:val="restart"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CA4915">
              <w:rPr>
                <w:rFonts w:ascii="Times New Roman" w:hAnsi="Times New Roman" w:cs="Times New Roman"/>
              </w:rPr>
              <w:t xml:space="preserve">Konwencjonalny / </w:t>
            </w:r>
            <w:r w:rsidRPr="00CE426C">
              <w:rPr>
                <w:rFonts w:ascii="Times New Roman" w:hAnsi="Times New Roman" w:cs="Times New Roman"/>
              </w:rPr>
              <w:t xml:space="preserve">miocen zapadliska </w:t>
            </w:r>
            <w:proofErr w:type="spellStart"/>
            <w:r w:rsidRPr="00CE426C">
              <w:rPr>
                <w:rFonts w:ascii="Times New Roman" w:hAnsi="Times New Roman" w:cs="Times New Roman"/>
              </w:rPr>
              <w:t>przedkarpackiego</w:t>
            </w:r>
            <w:proofErr w:type="spellEnd"/>
            <w:r w:rsidRPr="00CE426C">
              <w:rPr>
                <w:rFonts w:ascii="Times New Roman" w:hAnsi="Times New Roman" w:cs="Times New Roman"/>
              </w:rPr>
              <w:t xml:space="preserve">, </w:t>
            </w:r>
            <w:r w:rsidR="00F91077">
              <w:rPr>
                <w:rFonts w:ascii="Times New Roman" w:hAnsi="Times New Roman" w:cs="Times New Roman"/>
              </w:rPr>
              <w:t xml:space="preserve">flisz karpacki, </w:t>
            </w:r>
            <w:r w:rsidRPr="00CE426C">
              <w:rPr>
                <w:rFonts w:ascii="Times New Roman" w:hAnsi="Times New Roman" w:cs="Times New Roman"/>
              </w:rPr>
              <w:t>podłoż</w:t>
            </w:r>
            <w:r>
              <w:rPr>
                <w:rFonts w:ascii="Times New Roman" w:hAnsi="Times New Roman" w:cs="Times New Roman"/>
              </w:rPr>
              <w:t>e Karpa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35252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11178</w:t>
            </w:r>
            <w:r>
              <w:rPr>
                <w:rFonts w:ascii="Times New Roman" w:hAnsi="Times New Roman" w:cs="Times New Roman"/>
              </w:rPr>
              <w:t>.20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1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28291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22315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35141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26795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3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23925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44543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4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23895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43860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5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22687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15541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6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22646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13598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22648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13598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8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22405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07295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9</w:t>
            </w:r>
          </w:p>
        </w:tc>
      </w:tr>
      <w:tr w:rsidR="0092157B" w:rsidRPr="00311A56" w:rsidTr="00A41DD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32285</w:t>
            </w:r>
            <w:r>
              <w:rPr>
                <w:rFonts w:ascii="Times New Roman" w:hAnsi="Times New Roman" w:cs="Times New Roman"/>
              </w:rPr>
              <w:t>.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6510A6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10286</w:t>
            </w:r>
            <w:r>
              <w:rPr>
                <w:rFonts w:ascii="Times New Roman" w:hAnsi="Times New Roman" w:cs="Times New Roman"/>
              </w:rPr>
              <w:t>.</w:t>
            </w:r>
            <w:r w:rsidRPr="006510A6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45" w:type="dxa"/>
            <w:vAlign w:val="bottom"/>
          </w:tcPr>
          <w:p w:rsidR="0092157B" w:rsidRPr="006510A6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10</w:t>
            </w:r>
          </w:p>
        </w:tc>
      </w:tr>
    </w:tbl>
    <w:p w:rsidR="00D17FD4" w:rsidRDefault="00D17FD4" w:rsidP="00D425D0">
      <w:pPr>
        <w:rPr>
          <w:lang w:eastAsia="pl-PL"/>
        </w:rPr>
      </w:pPr>
    </w:p>
    <w:p w:rsidR="009E0328" w:rsidRPr="00A93EAB" w:rsidRDefault="009E0328" w:rsidP="00D425D0">
      <w:pPr>
        <w:spacing w:after="0"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63"/>
        <w:gridCol w:w="2309"/>
        <w:gridCol w:w="2268"/>
        <w:gridCol w:w="1559"/>
        <w:gridCol w:w="1418"/>
        <w:gridCol w:w="845"/>
      </w:tblGrid>
      <w:tr w:rsidR="00311A56" w:rsidRPr="00311A56" w:rsidTr="00640F30">
        <w:tc>
          <w:tcPr>
            <w:tcW w:w="663" w:type="dxa"/>
          </w:tcPr>
          <w:p w:rsidR="00E35580" w:rsidRPr="00B51C62" w:rsidRDefault="00E35580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lastRenderedPageBreak/>
              <w:t>L.p.</w:t>
            </w:r>
          </w:p>
        </w:tc>
        <w:tc>
          <w:tcPr>
            <w:tcW w:w="2309" w:type="dxa"/>
            <w:vMerge w:val="restart"/>
          </w:tcPr>
          <w:p w:rsidR="00E35580" w:rsidRPr="00B51C62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Nazwa obszaru (powierzchnia w km</w:t>
            </w:r>
            <w:r w:rsidRPr="00B51C62">
              <w:rPr>
                <w:rFonts w:ascii="Times New Roman" w:hAnsi="Times New Roman" w:cs="Times New Roman"/>
                <w:vertAlign w:val="superscript"/>
              </w:rPr>
              <w:t>2</w:t>
            </w:r>
            <w:r w:rsidRPr="00B51C6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E35580" w:rsidRPr="00B51C62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E35580" w:rsidRPr="00B51C62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Współrzędne (</w:t>
            </w:r>
            <w:r w:rsidR="0099742D" w:rsidRPr="00B51C62">
              <w:rPr>
                <w:rFonts w:ascii="Times New Roman" w:hAnsi="Times New Roman" w:cs="Times New Roman"/>
              </w:rPr>
              <w:t>PL</w:t>
            </w:r>
            <w:r w:rsidR="0099742D" w:rsidRPr="00B51C62">
              <w:rPr>
                <w:rFonts w:ascii="Times New Roman" w:hAnsi="Times New Roman" w:cs="Times New Roman"/>
                <w:b/>
              </w:rPr>
              <w:t>-</w:t>
            </w:r>
            <w:r w:rsidR="0099742D" w:rsidRPr="00B51C62">
              <w:rPr>
                <w:rFonts w:ascii="Times New Roman" w:hAnsi="Times New Roman" w:cs="Times New Roman"/>
              </w:rPr>
              <w:t>1992</w:t>
            </w:r>
            <w:r w:rsidRPr="00B51C6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45" w:type="dxa"/>
            <w:vMerge w:val="restart"/>
          </w:tcPr>
          <w:p w:rsidR="00E35580" w:rsidRPr="00B51C62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6510A6" w:rsidRPr="00311A56" w:rsidTr="00640F30">
        <w:tc>
          <w:tcPr>
            <w:tcW w:w="663" w:type="dxa"/>
            <w:vMerge w:val="restart"/>
          </w:tcPr>
          <w:p w:rsidR="006510A6" w:rsidRPr="00311A5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6510A6" w:rsidRPr="00B51C62" w:rsidRDefault="006510A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8" w:type="dxa"/>
          </w:tcPr>
          <w:p w:rsidR="006510A6" w:rsidRPr="00B51C62" w:rsidRDefault="006510A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45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 w:val="restart"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D17F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Braniewo-</w:t>
            </w:r>
            <w:r w:rsidRPr="00CE426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Miłakowo</w:t>
            </w:r>
            <w:r w:rsidRPr="00CE426C">
              <w:rPr>
                <w:rFonts w:ascii="Times New Roman" w:hAnsi="Times New Roman" w:cs="Times New Roman"/>
              </w:rPr>
              <w:t xml:space="preserve"> (787,86)</w:t>
            </w:r>
          </w:p>
        </w:tc>
        <w:tc>
          <w:tcPr>
            <w:tcW w:w="2268" w:type="dxa"/>
            <w:vMerge w:val="restart"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CE426C">
              <w:rPr>
                <w:rFonts w:ascii="Times New Roman" w:hAnsi="Times New Roman" w:cs="Times New Roman"/>
              </w:rPr>
              <w:t>Niekonwencjonalny / dolny paleozoik</w:t>
            </w: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29538.36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64733.40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1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09963.78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65011.05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10223.32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81294.37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3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00954.70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81458.40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4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682448.80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81910.30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5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682188.89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65550.66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6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01857.78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65272.71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01752.91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55392.38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8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07980.87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52672.76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9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23281.12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53038.73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10</w:t>
            </w:r>
          </w:p>
        </w:tc>
      </w:tr>
      <w:tr w:rsidR="006510A6" w:rsidRPr="00311A56" w:rsidTr="00640F30">
        <w:tc>
          <w:tcPr>
            <w:tcW w:w="66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9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31168.11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53059.46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11</w:t>
            </w:r>
          </w:p>
        </w:tc>
      </w:tr>
    </w:tbl>
    <w:p w:rsidR="009E0328" w:rsidRPr="00A93EAB" w:rsidRDefault="009E0328" w:rsidP="00D425D0">
      <w:pPr>
        <w:spacing w:after="0"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3"/>
        <w:gridCol w:w="460"/>
        <w:gridCol w:w="1810"/>
        <w:gridCol w:w="1700"/>
        <w:gridCol w:w="568"/>
        <w:gridCol w:w="1012"/>
        <w:gridCol w:w="606"/>
        <w:gridCol w:w="1418"/>
        <w:gridCol w:w="845"/>
      </w:tblGrid>
      <w:tr w:rsidR="00E35580" w:rsidRPr="00A93EAB" w:rsidTr="00640F30">
        <w:tc>
          <w:tcPr>
            <w:tcW w:w="643" w:type="dxa"/>
          </w:tcPr>
          <w:p w:rsidR="00E35580" w:rsidRPr="00A93EAB" w:rsidRDefault="00E35580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A93EAB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70" w:type="dxa"/>
            <w:gridSpan w:val="2"/>
            <w:vMerge w:val="restart"/>
          </w:tcPr>
          <w:p w:rsidR="00E35580" w:rsidRPr="00A93EAB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A93EAB">
              <w:rPr>
                <w:rFonts w:ascii="Times New Roman" w:hAnsi="Times New Roman" w:cs="Times New Roman"/>
              </w:rPr>
              <w:t>Nazwa obszaru (powierzchnia w km</w:t>
            </w:r>
            <w:r w:rsidRPr="00A93EAB">
              <w:rPr>
                <w:rFonts w:ascii="Times New Roman" w:hAnsi="Times New Roman" w:cs="Times New Roman"/>
                <w:vertAlign w:val="superscript"/>
              </w:rPr>
              <w:t>2</w:t>
            </w:r>
            <w:r w:rsidRPr="00A93EA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gridSpan w:val="2"/>
            <w:vMerge w:val="restart"/>
          </w:tcPr>
          <w:p w:rsidR="00E35580" w:rsidRPr="00A93EAB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A93EAB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3036" w:type="dxa"/>
            <w:gridSpan w:val="3"/>
          </w:tcPr>
          <w:p w:rsidR="00E35580" w:rsidRPr="00A93EAB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A93EAB">
              <w:rPr>
                <w:rFonts w:ascii="Times New Roman" w:hAnsi="Times New Roman" w:cs="Times New Roman"/>
              </w:rPr>
              <w:t>Współrzędne (</w:t>
            </w:r>
            <w:r w:rsidR="0099742D" w:rsidRPr="00A93EAB">
              <w:rPr>
                <w:rFonts w:ascii="Times New Roman" w:hAnsi="Times New Roman" w:cs="Times New Roman"/>
              </w:rPr>
              <w:t>PL</w:t>
            </w:r>
            <w:r w:rsidR="0099742D" w:rsidRPr="00A93EAB">
              <w:rPr>
                <w:rFonts w:ascii="Times New Roman" w:hAnsi="Times New Roman" w:cs="Times New Roman"/>
                <w:b/>
              </w:rPr>
              <w:t>-</w:t>
            </w:r>
            <w:r w:rsidR="0099742D" w:rsidRPr="00A93EAB">
              <w:rPr>
                <w:rFonts w:ascii="Times New Roman" w:hAnsi="Times New Roman" w:cs="Times New Roman"/>
              </w:rPr>
              <w:t>1992</w:t>
            </w:r>
            <w:r w:rsidRPr="00A93EA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45" w:type="dxa"/>
            <w:vMerge w:val="restart"/>
          </w:tcPr>
          <w:p w:rsidR="00E35580" w:rsidRPr="00A93EAB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A93EAB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311A56" w:rsidRPr="00311A56" w:rsidTr="00640F30">
        <w:tc>
          <w:tcPr>
            <w:tcW w:w="643" w:type="dxa"/>
            <w:vMerge w:val="restart"/>
          </w:tcPr>
          <w:p w:rsidR="00560981" w:rsidRPr="00311A56" w:rsidRDefault="00D17FD4" w:rsidP="00D425D0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70" w:type="dxa"/>
            <w:gridSpan w:val="2"/>
            <w:vMerge/>
          </w:tcPr>
          <w:p w:rsidR="00560981" w:rsidRPr="00311A56" w:rsidRDefault="00560981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560981" w:rsidRPr="00311A56" w:rsidRDefault="00560981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</w:tcPr>
          <w:p w:rsidR="00560981" w:rsidRPr="00B51C62" w:rsidRDefault="00560981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8" w:type="dxa"/>
          </w:tcPr>
          <w:p w:rsidR="00560981" w:rsidRPr="00B51C62" w:rsidRDefault="00560981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45" w:type="dxa"/>
            <w:vMerge/>
          </w:tcPr>
          <w:p w:rsidR="00560981" w:rsidRPr="00311A56" w:rsidRDefault="00560981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 w:val="restart"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D17F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Bytów</w:t>
            </w:r>
            <w:r w:rsidRPr="00311A56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CE426C">
              <w:rPr>
                <w:rFonts w:ascii="Times New Roman" w:hAnsi="Times New Roman" w:cs="Times New Roman"/>
              </w:rPr>
              <w:t>(732,86)</w:t>
            </w:r>
          </w:p>
        </w:tc>
        <w:tc>
          <w:tcPr>
            <w:tcW w:w="2268" w:type="dxa"/>
            <w:gridSpan w:val="2"/>
            <w:vMerge w:val="restart"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CE426C">
              <w:rPr>
                <w:rFonts w:ascii="Times New Roman" w:hAnsi="Times New Roman" w:cs="Times New Roman"/>
              </w:rPr>
              <w:t>Konwencjonalny i niekonwencjonalny / dolny paleozoik</w:t>
            </w: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15916.10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395018.18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1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15477.11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20841.77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10216.13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20752.34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3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09996.53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34739.13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4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709994.91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34842.34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5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682184.52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34676.55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6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682361.03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25652.51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7</w:t>
            </w:r>
          </w:p>
        </w:tc>
      </w:tr>
      <w:tr w:rsidR="00311A56" w:rsidRPr="00311A56" w:rsidTr="00640F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gridAfter w:val="3"/>
          <w:wAfter w:w="2869" w:type="dxa"/>
          <w:trHeight w:val="264"/>
        </w:trPr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</w:tcPr>
          <w:p w:rsidR="00885AF6" w:rsidRPr="00311A56" w:rsidRDefault="00885AF6" w:rsidP="00D425D0">
            <w:pPr>
              <w:spacing w:after="0"/>
              <w:jc w:val="righ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E35580" w:rsidRPr="00311A56" w:rsidRDefault="00E35580" w:rsidP="00D425D0">
            <w:pPr>
              <w:spacing w:after="0"/>
              <w:jc w:val="righ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E35580" w:rsidRPr="00311A56" w:rsidRDefault="00E3558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E35580" w:rsidRPr="00311A56" w:rsidRDefault="00E35580" w:rsidP="00D425D0">
            <w:pPr>
              <w:spacing w:after="0"/>
              <w:jc w:val="righ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8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E35580" w:rsidRPr="00311A56" w:rsidRDefault="00E3558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311A56" w:rsidRPr="00311A56" w:rsidTr="00640F30">
        <w:tc>
          <w:tcPr>
            <w:tcW w:w="643" w:type="dxa"/>
          </w:tcPr>
          <w:p w:rsidR="00E35580" w:rsidRPr="00B51C62" w:rsidRDefault="00E35580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70" w:type="dxa"/>
            <w:gridSpan w:val="2"/>
            <w:vMerge w:val="restart"/>
          </w:tcPr>
          <w:p w:rsidR="00E35580" w:rsidRPr="00B51C62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Nazwa obszaru (powierzchnia w km</w:t>
            </w:r>
            <w:r w:rsidRPr="00B51C62">
              <w:rPr>
                <w:rFonts w:ascii="Times New Roman" w:hAnsi="Times New Roman" w:cs="Times New Roman"/>
                <w:vertAlign w:val="superscript"/>
              </w:rPr>
              <w:t>2</w:t>
            </w:r>
            <w:r w:rsidRPr="00B51C6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gridSpan w:val="2"/>
            <w:vMerge w:val="restart"/>
          </w:tcPr>
          <w:p w:rsidR="00E35580" w:rsidRPr="00B51C62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3036" w:type="dxa"/>
            <w:gridSpan w:val="3"/>
          </w:tcPr>
          <w:p w:rsidR="00E35580" w:rsidRPr="00B51C62" w:rsidRDefault="00E3558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Współrzędne (</w:t>
            </w:r>
            <w:r w:rsidR="0099742D" w:rsidRPr="00B51C62">
              <w:rPr>
                <w:rFonts w:ascii="Times New Roman" w:hAnsi="Times New Roman" w:cs="Times New Roman"/>
              </w:rPr>
              <w:t>PL</w:t>
            </w:r>
            <w:r w:rsidR="0099742D" w:rsidRPr="00B51C62">
              <w:rPr>
                <w:rFonts w:ascii="Times New Roman" w:hAnsi="Times New Roman" w:cs="Times New Roman"/>
                <w:b/>
              </w:rPr>
              <w:t>-</w:t>
            </w:r>
            <w:r w:rsidR="0099742D" w:rsidRPr="00B51C62">
              <w:rPr>
                <w:rFonts w:ascii="Times New Roman" w:hAnsi="Times New Roman" w:cs="Times New Roman"/>
              </w:rPr>
              <w:t>1992</w:t>
            </w:r>
            <w:r w:rsidRPr="00B51C6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45" w:type="dxa"/>
            <w:vMerge w:val="restart"/>
          </w:tcPr>
          <w:p w:rsidR="00E35580" w:rsidRPr="00311A56" w:rsidRDefault="00E3558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B51C62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6510A6" w:rsidRPr="00311A56" w:rsidTr="00640F30">
        <w:tc>
          <w:tcPr>
            <w:tcW w:w="643" w:type="dxa"/>
            <w:vMerge w:val="restart"/>
          </w:tcPr>
          <w:p w:rsidR="006510A6" w:rsidRPr="00B51C62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70" w:type="dxa"/>
            <w:gridSpan w:val="2"/>
            <w:vMerge/>
          </w:tcPr>
          <w:p w:rsidR="006510A6" w:rsidRPr="00B51C62" w:rsidRDefault="006510A6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B51C62" w:rsidRDefault="006510A6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gridSpan w:val="2"/>
          </w:tcPr>
          <w:p w:rsidR="006510A6" w:rsidRPr="00B51C62" w:rsidRDefault="006510A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8" w:type="dxa"/>
          </w:tcPr>
          <w:p w:rsidR="006510A6" w:rsidRPr="00B51C62" w:rsidRDefault="006510A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45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 w:val="restart"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D17F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Chełmno</w:t>
            </w:r>
            <w:r w:rsidRPr="00311A56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CE426C">
              <w:rPr>
                <w:rFonts w:ascii="Times New Roman" w:hAnsi="Times New Roman" w:cs="Times New Roman"/>
              </w:rPr>
              <w:t>(248,22)</w:t>
            </w:r>
          </w:p>
        </w:tc>
        <w:tc>
          <w:tcPr>
            <w:tcW w:w="2268" w:type="dxa"/>
            <w:gridSpan w:val="2"/>
            <w:vMerge w:val="restart"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CE426C">
              <w:rPr>
                <w:rFonts w:ascii="Times New Roman" w:hAnsi="Times New Roman" w:cs="Times New Roman"/>
              </w:rPr>
              <w:t>Konwencjonalny /</w:t>
            </w:r>
            <w:r w:rsidRPr="00CE426C">
              <w:t xml:space="preserve"> </w:t>
            </w:r>
            <w:r w:rsidRPr="00CE426C">
              <w:rPr>
                <w:rFonts w:ascii="Times New Roman" w:hAnsi="Times New Roman" w:cs="Times New Roman"/>
              </w:rPr>
              <w:t>dewon, karbon, czerwony spągowiec</w:t>
            </w: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615522.00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57159.00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1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610550.09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64193.88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2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87677.51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49006.78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3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93202.09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41301.47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4</w:t>
            </w:r>
          </w:p>
        </w:tc>
      </w:tr>
      <w:tr w:rsidR="006510A6" w:rsidRPr="00311A56" w:rsidTr="00640F30">
        <w:tc>
          <w:tcPr>
            <w:tcW w:w="643" w:type="dxa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0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gridSpan w:val="2"/>
            <w:vMerge/>
          </w:tcPr>
          <w:p w:rsidR="006510A6" w:rsidRPr="00311A56" w:rsidRDefault="006510A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618" w:type="dxa"/>
            <w:gridSpan w:val="2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599549.00</w:t>
            </w:r>
          </w:p>
        </w:tc>
        <w:tc>
          <w:tcPr>
            <w:tcW w:w="1418" w:type="dxa"/>
            <w:vAlign w:val="bottom"/>
          </w:tcPr>
          <w:p w:rsidR="006510A6" w:rsidRPr="006510A6" w:rsidRDefault="006510A6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510A6">
              <w:rPr>
                <w:rFonts w:ascii="Times New Roman" w:hAnsi="Times New Roman" w:cs="Times New Roman"/>
                <w:color w:val="000000"/>
              </w:rPr>
              <w:t>445791.00</w:t>
            </w:r>
          </w:p>
        </w:tc>
        <w:tc>
          <w:tcPr>
            <w:tcW w:w="845" w:type="dxa"/>
            <w:vAlign w:val="bottom"/>
          </w:tcPr>
          <w:p w:rsidR="006510A6" w:rsidRPr="006510A6" w:rsidRDefault="006510A6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6510A6">
              <w:rPr>
                <w:rFonts w:ascii="Times New Roman" w:hAnsi="Times New Roman" w:cs="Times New Roman"/>
              </w:rPr>
              <w:t>5</w:t>
            </w:r>
          </w:p>
        </w:tc>
      </w:tr>
    </w:tbl>
    <w:p w:rsidR="009E0328" w:rsidRDefault="009E0328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64"/>
        <w:gridCol w:w="2308"/>
        <w:gridCol w:w="2268"/>
        <w:gridCol w:w="1559"/>
        <w:gridCol w:w="1418"/>
        <w:gridCol w:w="845"/>
      </w:tblGrid>
      <w:tr w:rsidR="00D17FD4" w:rsidRPr="00311A56" w:rsidTr="00A41DDB">
        <w:tc>
          <w:tcPr>
            <w:tcW w:w="664" w:type="dxa"/>
          </w:tcPr>
          <w:p w:rsidR="00D17FD4" w:rsidRPr="00B51C62" w:rsidRDefault="00D17FD4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308" w:type="dxa"/>
            <w:vMerge w:val="restart"/>
          </w:tcPr>
          <w:p w:rsidR="00D17FD4" w:rsidRPr="00B51C62" w:rsidRDefault="00D17FD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Nazwa obszaru (powierzchnia w km</w:t>
            </w:r>
            <w:r w:rsidRPr="00B51C62">
              <w:rPr>
                <w:rFonts w:ascii="Times New Roman" w:hAnsi="Times New Roman" w:cs="Times New Roman"/>
                <w:vertAlign w:val="superscript"/>
              </w:rPr>
              <w:t>2</w:t>
            </w:r>
            <w:r w:rsidRPr="00B51C6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D17FD4" w:rsidRPr="00B51C62" w:rsidRDefault="00D17FD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  <w:tcBorders>
              <w:bottom w:val="single" w:sz="4" w:space="0" w:color="auto"/>
            </w:tcBorders>
          </w:tcPr>
          <w:p w:rsidR="00D17FD4" w:rsidRPr="00B51C62" w:rsidRDefault="00D17FD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Współrzędne (PL</w:t>
            </w:r>
            <w:r w:rsidRPr="00B51C62">
              <w:rPr>
                <w:rFonts w:ascii="Times New Roman" w:hAnsi="Times New Roman" w:cs="Times New Roman"/>
                <w:b/>
              </w:rPr>
              <w:t>-</w:t>
            </w:r>
            <w:r w:rsidRPr="00B51C62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45" w:type="dxa"/>
            <w:vMerge w:val="restart"/>
            <w:tcBorders>
              <w:bottom w:val="single" w:sz="4" w:space="0" w:color="auto"/>
            </w:tcBorders>
          </w:tcPr>
          <w:p w:rsidR="00D17FD4" w:rsidRPr="00B51C62" w:rsidRDefault="00D17FD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4F3EF4" w:rsidRPr="00311A56" w:rsidTr="00640F30">
        <w:tc>
          <w:tcPr>
            <w:tcW w:w="664" w:type="dxa"/>
            <w:vMerge w:val="restart"/>
          </w:tcPr>
          <w:p w:rsidR="004F3EF4" w:rsidRPr="00311A56" w:rsidRDefault="004F3EF4" w:rsidP="00D425D0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308" w:type="dxa"/>
            <w:vMerge/>
          </w:tcPr>
          <w:p w:rsidR="004F3EF4" w:rsidRPr="00311A56" w:rsidRDefault="004F3EF4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4F3EF4" w:rsidRPr="00311A56" w:rsidRDefault="004F3EF4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4F3EF4" w:rsidRPr="00B51C62" w:rsidRDefault="004F3EF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8" w:type="dxa"/>
          </w:tcPr>
          <w:p w:rsidR="004F3EF4" w:rsidRPr="00B51C62" w:rsidRDefault="004F3EF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45" w:type="dxa"/>
            <w:vMerge/>
          </w:tcPr>
          <w:p w:rsidR="004F3EF4" w:rsidRPr="00311A56" w:rsidRDefault="004F3EF4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 w:val="restart"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4F3E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Chodzież</w:t>
            </w:r>
            <w:r w:rsidRPr="004F3EF4">
              <w:rPr>
                <w:rFonts w:ascii="Times New Roman" w:hAnsi="Times New Roman" w:cs="Times New Roman"/>
              </w:rPr>
              <w:t xml:space="preserve"> (1119,08)</w:t>
            </w:r>
          </w:p>
        </w:tc>
        <w:tc>
          <w:tcPr>
            <w:tcW w:w="2268" w:type="dxa"/>
            <w:vMerge w:val="restart"/>
          </w:tcPr>
          <w:p w:rsidR="0092157B" w:rsidRPr="006E38D8" w:rsidRDefault="0092157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6E38D8">
              <w:rPr>
                <w:rFonts w:ascii="Times New Roman" w:hAnsi="Times New Roman" w:cs="Times New Roman"/>
              </w:rPr>
              <w:t>Konwencjonalny i niekonwencjonalny / czerwony spągowie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53208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91696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1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43811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98404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2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44249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76171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3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44548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64927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4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53809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65184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5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54864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31642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6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73431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32289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7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72875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49057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8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72026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78791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9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63112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65568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10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62674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82371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11</w:t>
            </w:r>
          </w:p>
        </w:tc>
      </w:tr>
      <w:tr w:rsidR="0092157B" w:rsidRPr="00311A56" w:rsidTr="00640F30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553408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2157B" w:rsidRPr="00CA4915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4915">
              <w:rPr>
                <w:rFonts w:ascii="Times New Roman" w:hAnsi="Times New Roman" w:cs="Times New Roman"/>
              </w:rPr>
              <w:t>382145</w:t>
            </w:r>
            <w:r>
              <w:rPr>
                <w:rFonts w:ascii="Times New Roman" w:hAnsi="Times New Roman" w:cs="Times New Roman"/>
              </w:rPr>
              <w:t>.</w:t>
            </w:r>
            <w:r w:rsidRPr="00CA4915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  <w:tcBorders>
              <w:left w:val="single" w:sz="4" w:space="0" w:color="auto"/>
            </w:tcBorders>
            <w:vAlign w:val="bottom"/>
          </w:tcPr>
          <w:p w:rsidR="0092157B" w:rsidRPr="004F3EF4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F3EF4">
              <w:rPr>
                <w:rFonts w:ascii="Times New Roman" w:hAnsi="Times New Roman" w:cs="Times New Roman"/>
              </w:rPr>
              <w:t>12</w:t>
            </w:r>
          </w:p>
        </w:tc>
      </w:tr>
    </w:tbl>
    <w:p w:rsidR="00D17FD4" w:rsidRDefault="00D17FD4" w:rsidP="00D425D0">
      <w:pPr>
        <w:spacing w:after="0"/>
        <w:rPr>
          <w:rFonts w:ascii="Times New Roman" w:hAnsi="Times New Roman" w:cs="Times New Roman"/>
          <w:color w:val="FF0000"/>
        </w:rPr>
      </w:pPr>
    </w:p>
    <w:p w:rsidR="00D425D0" w:rsidRDefault="00D425D0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562824" w:rsidRPr="00311A56" w:rsidTr="00562824">
        <w:tc>
          <w:tcPr>
            <w:tcW w:w="675" w:type="dxa"/>
          </w:tcPr>
          <w:p w:rsidR="00562824" w:rsidRPr="00750DBB" w:rsidRDefault="00562824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lastRenderedPageBreak/>
              <w:t>L.p.</w:t>
            </w:r>
          </w:p>
        </w:tc>
        <w:tc>
          <w:tcPr>
            <w:tcW w:w="2268" w:type="dxa"/>
            <w:vMerge w:val="restart"/>
          </w:tcPr>
          <w:p w:rsidR="00562824" w:rsidRPr="00750DBB" w:rsidRDefault="0056282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Nazwa obszaru (powierzchnia w km</w:t>
            </w:r>
            <w:r w:rsidRPr="00750DBB">
              <w:rPr>
                <w:rFonts w:ascii="Times New Roman" w:hAnsi="Times New Roman" w:cs="Times New Roman"/>
                <w:vertAlign w:val="superscript"/>
              </w:rPr>
              <w:t>2</w:t>
            </w:r>
            <w:r w:rsidRPr="00750DB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562824" w:rsidRPr="00750DBB" w:rsidRDefault="0056282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562824" w:rsidRPr="00750DBB" w:rsidRDefault="0056282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Współrzędne (PL</w:t>
            </w:r>
            <w:r w:rsidRPr="00750DBB">
              <w:rPr>
                <w:rFonts w:ascii="Times New Roman" w:hAnsi="Times New Roman" w:cs="Times New Roman"/>
                <w:b/>
              </w:rPr>
              <w:t>-</w:t>
            </w:r>
            <w:r w:rsidRPr="00750DBB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562824" w:rsidRPr="00750DBB" w:rsidRDefault="00562824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750DBB" w:rsidRPr="00311A56" w:rsidTr="00562824">
        <w:tc>
          <w:tcPr>
            <w:tcW w:w="675" w:type="dxa"/>
            <w:vMerge w:val="restart"/>
          </w:tcPr>
          <w:p w:rsidR="00750DBB" w:rsidRPr="00750DBB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68" w:type="dxa"/>
            <w:vMerge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 w:val="restart"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Konin</w:t>
            </w:r>
            <w:r w:rsidRPr="00CE426C">
              <w:rPr>
                <w:rFonts w:ascii="Times New Roman" w:hAnsi="Times New Roman" w:cs="Times New Roman"/>
              </w:rPr>
              <w:t xml:space="preserve"> (10</w:t>
            </w:r>
            <w:r>
              <w:rPr>
                <w:rFonts w:ascii="Times New Roman" w:hAnsi="Times New Roman" w:cs="Times New Roman"/>
              </w:rPr>
              <w:t>34</w:t>
            </w:r>
            <w:r w:rsidRPr="00CE426C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>29</w:t>
            </w:r>
            <w:r w:rsidRPr="00CE426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750DBB" w:rsidRPr="00CE426C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CE426C">
              <w:rPr>
                <w:rFonts w:ascii="Times New Roman" w:hAnsi="Times New Roman" w:cs="Times New Roman"/>
              </w:rPr>
              <w:t xml:space="preserve">Konwencjonalny / </w:t>
            </w:r>
            <w:r>
              <w:rPr>
                <w:rFonts w:ascii="Times New Roman" w:hAnsi="Times New Roman" w:cs="Times New Roman"/>
              </w:rPr>
              <w:t>jura</w:t>
            </w: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15069.7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0758.48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5767.09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0565.18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2776.4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2823.39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3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2723.5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2657.47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4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2446.7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2504.16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5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2230.96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2445.82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6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2248.1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3222.26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7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8777.52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842.91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8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1508.7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830.81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9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1742.5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4701.41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0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1801.77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2529.31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1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1268.31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0812.82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2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89774.7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1013.24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3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0366.3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2408.58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4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88859.35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826.40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5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7036.2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806.72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6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4238.2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787.33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7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4713.8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4525.73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8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5455.5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3034.92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9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5615.8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1207.31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0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5688.1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0217.04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1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4466.3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59804.48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2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2819.51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1806.86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3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2276.86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1805.14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4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1552.5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1936.38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5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0561.66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3335.51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1558.2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111.74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71970.8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771.61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8693.01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748.89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8692.97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65748.89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87544.5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1628.47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15376.16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2138.19</w:t>
            </w:r>
          </w:p>
        </w:tc>
        <w:tc>
          <w:tcPr>
            <w:tcW w:w="879" w:type="dxa"/>
            <w:vAlign w:val="bottom"/>
          </w:tcPr>
          <w:p w:rsidR="00750DBB" w:rsidRPr="00A27A17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3856" w:type="dxa"/>
            <w:gridSpan w:val="3"/>
            <w:vAlign w:val="bottom"/>
          </w:tcPr>
          <w:p w:rsidR="00750DBB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 wyłączeniem poligonu wyznaczonego przez punkty 33-55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1907.2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6687.88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0066.0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9660.33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1866.69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9686.06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2438.87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1691.27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2511.46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3692.21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3442.35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5528.26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4722.6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5680.56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6188.9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5774.26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6594.43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5981.20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6868.35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4952.88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0631.80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5149.86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2783.76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5216.34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1400.57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8338.32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3876.06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9121.96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4566.30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8989.27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8438.44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5395.23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8066.61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1460.22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5847.49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8753.45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1637.55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7958.13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1589.05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40136.31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500091.28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9839.30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8515.65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7366.48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</w:t>
            </w:r>
          </w:p>
        </w:tc>
      </w:tr>
      <w:tr w:rsidR="00750DBB" w:rsidRPr="00311A56" w:rsidTr="00562824">
        <w:tc>
          <w:tcPr>
            <w:tcW w:w="675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750DBB" w:rsidRPr="00311A56" w:rsidRDefault="00750DB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95903.97</w:t>
            </w:r>
          </w:p>
        </w:tc>
        <w:tc>
          <w:tcPr>
            <w:tcW w:w="1417" w:type="dxa"/>
            <w:vAlign w:val="bottom"/>
          </w:tcPr>
          <w:p w:rsidR="00750DBB" w:rsidRPr="00562824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2824">
              <w:rPr>
                <w:rFonts w:ascii="Times New Roman" w:hAnsi="Times New Roman" w:cs="Times New Roman"/>
                <w:color w:val="000000"/>
              </w:rPr>
              <w:t>436740.92</w:t>
            </w:r>
          </w:p>
        </w:tc>
        <w:tc>
          <w:tcPr>
            <w:tcW w:w="879" w:type="dxa"/>
            <w:vAlign w:val="bottom"/>
          </w:tcPr>
          <w:p w:rsidR="00750DBB" w:rsidRDefault="00750DB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</w:t>
            </w:r>
          </w:p>
        </w:tc>
      </w:tr>
    </w:tbl>
    <w:p w:rsidR="00562824" w:rsidRPr="00311A56" w:rsidRDefault="00562824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64"/>
        <w:gridCol w:w="2308"/>
        <w:gridCol w:w="2268"/>
        <w:gridCol w:w="1559"/>
        <w:gridCol w:w="1418"/>
        <w:gridCol w:w="850"/>
      </w:tblGrid>
      <w:tr w:rsidR="00311A56" w:rsidRPr="00311A56" w:rsidTr="00750DBB">
        <w:tc>
          <w:tcPr>
            <w:tcW w:w="664" w:type="dxa"/>
          </w:tcPr>
          <w:p w:rsidR="00885AF6" w:rsidRPr="00B51C62" w:rsidRDefault="00885AF6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308" w:type="dxa"/>
            <w:vMerge w:val="restart"/>
          </w:tcPr>
          <w:p w:rsidR="00885AF6" w:rsidRPr="00B51C62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Nazwa obszaru (powierzchnia w km</w:t>
            </w:r>
            <w:r w:rsidRPr="00B51C62">
              <w:rPr>
                <w:rFonts w:ascii="Times New Roman" w:hAnsi="Times New Roman" w:cs="Times New Roman"/>
                <w:vertAlign w:val="superscript"/>
              </w:rPr>
              <w:t>2</w:t>
            </w:r>
            <w:r w:rsidRPr="00B51C6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885AF6" w:rsidRPr="00B51C62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885AF6" w:rsidRPr="00B51C62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Współrzędne (</w:t>
            </w:r>
            <w:r w:rsidR="0099742D" w:rsidRPr="00B51C62">
              <w:rPr>
                <w:rFonts w:ascii="Times New Roman" w:hAnsi="Times New Roman" w:cs="Times New Roman"/>
              </w:rPr>
              <w:t>PL</w:t>
            </w:r>
            <w:r w:rsidR="0099742D" w:rsidRPr="00B51C62">
              <w:rPr>
                <w:rFonts w:ascii="Times New Roman" w:hAnsi="Times New Roman" w:cs="Times New Roman"/>
                <w:b/>
              </w:rPr>
              <w:t>-</w:t>
            </w:r>
            <w:r w:rsidR="0099742D" w:rsidRPr="00B51C62">
              <w:rPr>
                <w:rFonts w:ascii="Times New Roman" w:hAnsi="Times New Roman" w:cs="Times New Roman"/>
              </w:rPr>
              <w:t>1992</w:t>
            </w:r>
            <w:r w:rsidRPr="00B51C6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50" w:type="dxa"/>
            <w:vMerge w:val="restart"/>
          </w:tcPr>
          <w:p w:rsidR="00885AF6" w:rsidRPr="00A27A17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A27A17" w:rsidRPr="00311A56" w:rsidTr="00750DBB">
        <w:tc>
          <w:tcPr>
            <w:tcW w:w="664" w:type="dxa"/>
            <w:vMerge w:val="restart"/>
          </w:tcPr>
          <w:p w:rsidR="00A27A17" w:rsidRPr="00750DBB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308" w:type="dxa"/>
            <w:vMerge/>
          </w:tcPr>
          <w:p w:rsidR="00A27A17" w:rsidRPr="00B51C6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A27A17" w:rsidRPr="00B51C6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A27A17" w:rsidRPr="00B51C6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8" w:type="dxa"/>
          </w:tcPr>
          <w:p w:rsidR="00A27A17" w:rsidRPr="00B51C6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51C6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50" w:type="dxa"/>
            <w:vMerge/>
          </w:tcPr>
          <w:p w:rsidR="00A27A17" w:rsidRPr="00A27A17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 w:val="restart"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D17F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Królówka</w:t>
            </w:r>
            <w:r w:rsidRPr="00D17FD4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pl-PL"/>
              </w:rPr>
              <w:t xml:space="preserve"> </w:t>
            </w:r>
            <w:r w:rsidRPr="00CE426C">
              <w:rPr>
                <w:rFonts w:ascii="Times New Roman" w:hAnsi="Times New Roman" w:cs="Times New Roman"/>
              </w:rPr>
              <w:t>(201,22)</w:t>
            </w:r>
          </w:p>
        </w:tc>
        <w:tc>
          <w:tcPr>
            <w:tcW w:w="2268" w:type="dxa"/>
            <w:vMerge w:val="restart"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CE426C">
              <w:rPr>
                <w:rFonts w:ascii="Times New Roman" w:hAnsi="Times New Roman" w:cs="Times New Roman"/>
              </w:rPr>
              <w:t>Konwencjonalny</w:t>
            </w:r>
            <w:r>
              <w:rPr>
                <w:rFonts w:ascii="Times New Roman" w:hAnsi="Times New Roman" w:cs="Times New Roman"/>
              </w:rPr>
              <w:t xml:space="preserve"> / </w:t>
            </w:r>
            <w:r w:rsidRPr="00CE426C">
              <w:rPr>
                <w:rFonts w:ascii="Times New Roman" w:hAnsi="Times New Roman" w:cs="Times New Roman"/>
              </w:rPr>
              <w:t xml:space="preserve">miocen zapadliska </w:t>
            </w:r>
            <w:proofErr w:type="spellStart"/>
            <w:r w:rsidRPr="00CE426C">
              <w:rPr>
                <w:rFonts w:ascii="Times New Roman" w:hAnsi="Times New Roman" w:cs="Times New Roman"/>
              </w:rPr>
              <w:t>przedkarpackiego</w:t>
            </w:r>
            <w:proofErr w:type="spellEnd"/>
            <w:r w:rsidRPr="00CE426C">
              <w:rPr>
                <w:rFonts w:ascii="Times New Roman" w:hAnsi="Times New Roman" w:cs="Times New Roman"/>
              </w:rPr>
              <w:t>, górna jura i kreda podłoża</w:t>
            </w: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2835.22</w:t>
            </w:r>
          </w:p>
        </w:tc>
        <w:tc>
          <w:tcPr>
            <w:tcW w:w="1418" w:type="dxa"/>
            <w:vAlign w:val="center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  <w:color w:val="000000"/>
              </w:rPr>
              <w:t>603321.91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24313.83</w:t>
            </w:r>
          </w:p>
        </w:tc>
        <w:tc>
          <w:tcPr>
            <w:tcW w:w="1418" w:type="dxa"/>
            <w:vAlign w:val="center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15E65">
              <w:rPr>
                <w:rFonts w:ascii="Times New Roman" w:hAnsi="Times New Roman" w:cs="Times New Roman"/>
              </w:rPr>
              <w:t>603486.1</w:t>
            </w:r>
            <w:r w:rsidR="009B6049" w:rsidRPr="00915E6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24226.72</w:t>
            </w:r>
          </w:p>
        </w:tc>
        <w:tc>
          <w:tcPr>
            <w:tcW w:w="1418" w:type="dxa"/>
            <w:vAlign w:val="center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  <w:color w:val="000000"/>
              </w:rPr>
              <w:t>593688.40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3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19222.83</w:t>
            </w:r>
          </w:p>
        </w:tc>
        <w:tc>
          <w:tcPr>
            <w:tcW w:w="1418" w:type="dxa"/>
            <w:vAlign w:val="center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  <w:color w:val="000000"/>
              </w:rPr>
              <w:t>593635.80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4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19097.84</w:t>
            </w:r>
          </w:p>
        </w:tc>
        <w:tc>
          <w:tcPr>
            <w:tcW w:w="1418" w:type="dxa"/>
            <w:vAlign w:val="center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  <w:color w:val="000000"/>
              </w:rPr>
              <w:t>585896.38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5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1446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585909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6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2471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593346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7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1307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593379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8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1483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599704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9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2886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599665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0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2987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601605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1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5643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601614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2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8239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593185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3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38495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597181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4</w:t>
            </w:r>
          </w:p>
        </w:tc>
      </w:tr>
      <w:tr w:rsidR="0092157B" w:rsidRPr="00311A56" w:rsidTr="0092157B">
        <w:tc>
          <w:tcPr>
            <w:tcW w:w="664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2157B">
              <w:rPr>
                <w:rFonts w:ascii="Times New Roman" w:hAnsi="Times New Roman" w:cs="Times New Roman"/>
              </w:rPr>
              <w:t>240244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1418" w:type="dxa"/>
          </w:tcPr>
          <w:p w:rsidR="0092157B" w:rsidRPr="0092157B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2157B">
              <w:rPr>
                <w:rFonts w:ascii="Times New Roman" w:hAnsi="Times New Roman" w:cs="Times New Roman"/>
              </w:rPr>
              <w:t>603139</w:t>
            </w:r>
            <w:r>
              <w:rPr>
                <w:rFonts w:ascii="Times New Roman" w:hAnsi="Times New Roman" w:cs="Times New Roman"/>
              </w:rPr>
              <w:t>.</w:t>
            </w:r>
            <w:r w:rsidRPr="0092157B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850" w:type="dxa"/>
            <w:vAlign w:val="bottom"/>
          </w:tcPr>
          <w:p w:rsidR="0092157B" w:rsidRPr="00A27A17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5</w:t>
            </w:r>
          </w:p>
        </w:tc>
      </w:tr>
    </w:tbl>
    <w:p w:rsidR="009E0328" w:rsidRDefault="009E0328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5D55C6" w:rsidRPr="00311A56" w:rsidTr="005D55C6">
        <w:tc>
          <w:tcPr>
            <w:tcW w:w="675" w:type="dxa"/>
          </w:tcPr>
          <w:p w:rsidR="005D55C6" w:rsidRPr="00750DBB" w:rsidRDefault="005D55C6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5D55C6" w:rsidRPr="00750DBB" w:rsidRDefault="005D55C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Nazwa obszaru (powierzchnia w km</w:t>
            </w:r>
            <w:r w:rsidRPr="00750DBB">
              <w:rPr>
                <w:rFonts w:ascii="Times New Roman" w:hAnsi="Times New Roman" w:cs="Times New Roman"/>
                <w:vertAlign w:val="superscript"/>
              </w:rPr>
              <w:t>2</w:t>
            </w:r>
            <w:r w:rsidRPr="00750DB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5D55C6" w:rsidRPr="00750DBB" w:rsidRDefault="005D55C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5D55C6" w:rsidRPr="00750DBB" w:rsidRDefault="005D55C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Współrzędne (PL</w:t>
            </w:r>
            <w:r w:rsidRPr="00750DBB">
              <w:rPr>
                <w:rFonts w:ascii="Times New Roman" w:hAnsi="Times New Roman" w:cs="Times New Roman"/>
                <w:b/>
              </w:rPr>
              <w:t>-</w:t>
            </w:r>
            <w:r w:rsidRPr="00750DBB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5D55C6" w:rsidRPr="00311A56" w:rsidRDefault="005D55C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750DBB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5D55C6" w:rsidRPr="00311A56" w:rsidTr="005D55C6">
        <w:tc>
          <w:tcPr>
            <w:tcW w:w="675" w:type="dxa"/>
            <w:vMerge w:val="restart"/>
          </w:tcPr>
          <w:p w:rsidR="005D55C6" w:rsidRPr="00750DBB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68" w:type="dxa"/>
            <w:vMerge/>
          </w:tcPr>
          <w:p w:rsidR="005D55C6" w:rsidRPr="00750DBB" w:rsidRDefault="005D55C6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5D55C6" w:rsidRPr="00750DBB" w:rsidRDefault="005D55C6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5D55C6" w:rsidRPr="00750DBB" w:rsidRDefault="005D55C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5D55C6" w:rsidRPr="00750DBB" w:rsidRDefault="005D55C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5D55C6" w:rsidRPr="00311A56" w:rsidRDefault="005D55C6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 w:val="restart"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CE426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Leszno</w:t>
            </w:r>
            <w:r w:rsidRPr="00CE426C">
              <w:rPr>
                <w:rFonts w:ascii="Times New Roman" w:hAnsi="Times New Roman" w:cs="Times New Roman"/>
              </w:rPr>
              <w:t xml:space="preserve"> </w:t>
            </w:r>
            <w:r w:rsidRPr="00FE11EE">
              <w:rPr>
                <w:rFonts w:ascii="Times New Roman" w:hAnsi="Times New Roman" w:cs="Times New Roman"/>
              </w:rPr>
              <w:t>(1008,78)</w:t>
            </w:r>
          </w:p>
        </w:tc>
        <w:tc>
          <w:tcPr>
            <w:tcW w:w="2268" w:type="dxa"/>
            <w:vMerge w:val="restart"/>
          </w:tcPr>
          <w:p w:rsidR="00FE11EE" w:rsidRPr="00CE426C" w:rsidRDefault="00FE11EE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CE426C">
              <w:rPr>
                <w:rFonts w:ascii="Times New Roman" w:hAnsi="Times New Roman" w:cs="Times New Roman"/>
              </w:rPr>
              <w:t>Konwencjonalny / karbon, czerwony spągowiec, cechsztyn</w:t>
            </w: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6689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715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6644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7595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7081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8410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3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6285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8174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4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6127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7330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5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5569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738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6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5510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8244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7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4695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8580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8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4592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8901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9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5144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4097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0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4295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42400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1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4475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4257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2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560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42132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3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1815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5170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4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022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55230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5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0036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62017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6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58190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6171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7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3649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6136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8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36501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61242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9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36769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55921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0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3679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55337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1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41243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18392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2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59794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22788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3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8260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5437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4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7589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7133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5</w:t>
            </w:r>
          </w:p>
        </w:tc>
      </w:tr>
      <w:tr w:rsidR="00FE11EE" w:rsidRPr="00311A56" w:rsidTr="00D0745D">
        <w:tc>
          <w:tcPr>
            <w:tcW w:w="675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11EE" w:rsidRPr="00311A56" w:rsidRDefault="00FE11EE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467407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417" w:type="dxa"/>
          </w:tcPr>
          <w:p w:rsidR="00FE11EE" w:rsidRPr="00FE11EE" w:rsidRDefault="00FE11EE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11EE">
              <w:rPr>
                <w:rFonts w:ascii="Times New Roman" w:hAnsi="Times New Roman" w:cs="Times New Roman"/>
              </w:rPr>
              <w:t>336934</w:t>
            </w:r>
            <w:r>
              <w:rPr>
                <w:rFonts w:ascii="Times New Roman" w:hAnsi="Times New Roman" w:cs="Times New Roman"/>
              </w:rPr>
              <w:t>.</w:t>
            </w:r>
            <w:r w:rsidRPr="00FE11EE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879" w:type="dxa"/>
            <w:vAlign w:val="bottom"/>
          </w:tcPr>
          <w:p w:rsidR="00FE11EE" w:rsidRPr="00A27A17" w:rsidRDefault="00FE11EE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</w:tr>
    </w:tbl>
    <w:p w:rsidR="009E0328" w:rsidRDefault="009E0328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B90E40" w:rsidRPr="00311A56" w:rsidTr="00562824">
        <w:tc>
          <w:tcPr>
            <w:tcW w:w="675" w:type="dxa"/>
          </w:tcPr>
          <w:p w:rsidR="00B90E40" w:rsidRPr="00750DBB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B90E40" w:rsidRPr="00750DBB" w:rsidRDefault="00B90E4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Nazwa obszaru (powierzchnia w km</w:t>
            </w:r>
            <w:r w:rsidRPr="00750DBB">
              <w:rPr>
                <w:rFonts w:ascii="Times New Roman" w:hAnsi="Times New Roman" w:cs="Times New Roman"/>
                <w:vertAlign w:val="superscript"/>
              </w:rPr>
              <w:t>2</w:t>
            </w:r>
            <w:r w:rsidRPr="00750DB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B90E40" w:rsidRPr="00750DBB" w:rsidRDefault="00B90E4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B90E40" w:rsidRPr="00750DBB" w:rsidRDefault="00B90E4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Współrzędne (PL</w:t>
            </w:r>
            <w:r w:rsidRPr="00750DBB">
              <w:rPr>
                <w:rFonts w:ascii="Times New Roman" w:hAnsi="Times New Roman" w:cs="Times New Roman"/>
                <w:b/>
              </w:rPr>
              <w:t>-</w:t>
            </w:r>
            <w:r w:rsidRPr="00750DBB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B90E40" w:rsidRPr="00750DBB" w:rsidRDefault="00B90E4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B90E40" w:rsidRPr="00311A56" w:rsidTr="00562824">
        <w:tc>
          <w:tcPr>
            <w:tcW w:w="675" w:type="dxa"/>
            <w:vMerge w:val="restart"/>
          </w:tcPr>
          <w:p w:rsidR="00B90E40" w:rsidRPr="00311A56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750DB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B90E40" w:rsidRPr="00750DBB" w:rsidRDefault="00B90E4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B90E40" w:rsidRPr="00750DBB" w:rsidRDefault="00B90E40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 w:val="restart"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D17F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Orle</w:t>
            </w:r>
            <w:r w:rsidRPr="00311A56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CE426C">
              <w:rPr>
                <w:rFonts w:ascii="Times New Roman" w:hAnsi="Times New Roman" w:cs="Times New Roman"/>
              </w:rPr>
              <w:t>(423,43)</w:t>
            </w:r>
          </w:p>
        </w:tc>
        <w:tc>
          <w:tcPr>
            <w:tcW w:w="2268" w:type="dxa"/>
            <w:vMerge w:val="restart"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CE426C">
              <w:rPr>
                <w:rFonts w:ascii="Times New Roman" w:hAnsi="Times New Roman" w:cs="Times New Roman"/>
              </w:rPr>
              <w:t>Konwencjonalny / dewon, karbon, czerwony spągowiec</w:t>
            </w: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594148.37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426960.10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1</w:t>
            </w: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582363.26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418634.95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2</w:t>
            </w: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599426.14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395809.11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3</w:t>
            </w: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04582.91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399934.60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4</w:t>
            </w: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13883.12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400129.96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5</w:t>
            </w:r>
          </w:p>
        </w:tc>
      </w:tr>
    </w:tbl>
    <w:p w:rsidR="005D55C6" w:rsidRDefault="005D55C6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311A56" w:rsidRPr="00750DBB" w:rsidTr="00A27A17">
        <w:tc>
          <w:tcPr>
            <w:tcW w:w="675" w:type="dxa"/>
          </w:tcPr>
          <w:p w:rsidR="00885AF6" w:rsidRPr="00750DBB" w:rsidRDefault="00885AF6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885AF6" w:rsidRPr="00750DBB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Nazwa obszaru (powierzchnia w km</w:t>
            </w:r>
            <w:r w:rsidRPr="00750DBB">
              <w:rPr>
                <w:rFonts w:ascii="Times New Roman" w:hAnsi="Times New Roman" w:cs="Times New Roman"/>
                <w:vertAlign w:val="superscript"/>
              </w:rPr>
              <w:t>2</w:t>
            </w:r>
            <w:r w:rsidRPr="00750DB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885AF6" w:rsidRPr="00750DBB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885AF6" w:rsidRPr="00750DBB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Współrzędne (</w:t>
            </w:r>
            <w:r w:rsidR="0099742D" w:rsidRPr="00750DBB">
              <w:rPr>
                <w:rFonts w:ascii="Times New Roman" w:hAnsi="Times New Roman" w:cs="Times New Roman"/>
              </w:rPr>
              <w:t>PL</w:t>
            </w:r>
            <w:r w:rsidR="0099742D" w:rsidRPr="00750DBB">
              <w:rPr>
                <w:rFonts w:ascii="Times New Roman" w:hAnsi="Times New Roman" w:cs="Times New Roman"/>
                <w:b/>
              </w:rPr>
              <w:t>-</w:t>
            </w:r>
            <w:r w:rsidR="0099742D" w:rsidRPr="00750DBB">
              <w:rPr>
                <w:rFonts w:ascii="Times New Roman" w:hAnsi="Times New Roman" w:cs="Times New Roman"/>
              </w:rPr>
              <w:t>1992</w:t>
            </w:r>
            <w:r w:rsidRPr="00750DB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79" w:type="dxa"/>
            <w:vMerge w:val="restart"/>
          </w:tcPr>
          <w:p w:rsidR="00885AF6" w:rsidRPr="00750DBB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311A56" w:rsidRPr="00750DBB" w:rsidTr="00A27A17">
        <w:tc>
          <w:tcPr>
            <w:tcW w:w="675" w:type="dxa"/>
            <w:vMerge w:val="restart"/>
          </w:tcPr>
          <w:p w:rsidR="00560981" w:rsidRPr="00750DBB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68" w:type="dxa"/>
            <w:vMerge/>
          </w:tcPr>
          <w:p w:rsidR="00560981" w:rsidRPr="00750DBB" w:rsidRDefault="00560981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560981" w:rsidRPr="00750DBB" w:rsidRDefault="00560981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560981" w:rsidRPr="00750DBB" w:rsidRDefault="00560981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560981" w:rsidRPr="00750DBB" w:rsidRDefault="00560981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560981" w:rsidRPr="00750DBB" w:rsidRDefault="00560981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92157B" w:rsidRPr="00311A56" w:rsidTr="00A27A17">
        <w:tc>
          <w:tcPr>
            <w:tcW w:w="675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 w:val="restart"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5F43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Piła</w:t>
            </w:r>
            <w:r w:rsidRPr="005F433D">
              <w:rPr>
                <w:rFonts w:ascii="Times New Roman" w:hAnsi="Times New Roman" w:cs="Times New Roman"/>
              </w:rPr>
              <w:t xml:space="preserve"> (94</w:t>
            </w:r>
            <w:r>
              <w:rPr>
                <w:rFonts w:ascii="Times New Roman" w:hAnsi="Times New Roman" w:cs="Times New Roman"/>
              </w:rPr>
              <w:t>3</w:t>
            </w:r>
            <w:r w:rsidRPr="005F433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>37</w:t>
            </w:r>
            <w:r w:rsidRPr="005F433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5F433D">
              <w:rPr>
                <w:rFonts w:ascii="Times New Roman" w:hAnsi="Times New Roman" w:cs="Times New Roman"/>
              </w:rPr>
              <w:t>Konwencjonalny i niekonwencjonalny / czerwony spągowiec</w:t>
            </w:r>
          </w:p>
        </w:tc>
        <w:tc>
          <w:tcPr>
            <w:tcW w:w="1560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583341.11</w:t>
            </w:r>
          </w:p>
        </w:tc>
        <w:tc>
          <w:tcPr>
            <w:tcW w:w="1417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378925.81</w:t>
            </w:r>
          </w:p>
        </w:tc>
        <w:tc>
          <w:tcPr>
            <w:tcW w:w="879" w:type="dxa"/>
            <w:vAlign w:val="bottom"/>
          </w:tcPr>
          <w:p w:rsidR="0092157B" w:rsidRPr="00B90E40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1</w:t>
            </w:r>
          </w:p>
        </w:tc>
      </w:tr>
      <w:tr w:rsidR="0092157B" w:rsidRPr="00311A56" w:rsidTr="00A27A17">
        <w:tc>
          <w:tcPr>
            <w:tcW w:w="675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572026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Pr="00B90E40">
              <w:rPr>
                <w:rFonts w:ascii="Times New Roman" w:hAnsi="Times New Roman" w:cs="Times New Roman"/>
                <w:color w:val="000000"/>
              </w:rPr>
              <w:t>54</w:t>
            </w:r>
          </w:p>
        </w:tc>
        <w:tc>
          <w:tcPr>
            <w:tcW w:w="1417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378791.78</w:t>
            </w:r>
          </w:p>
        </w:tc>
        <w:tc>
          <w:tcPr>
            <w:tcW w:w="879" w:type="dxa"/>
            <w:vAlign w:val="bottom"/>
          </w:tcPr>
          <w:p w:rsidR="0092157B" w:rsidRPr="00B90E40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2</w:t>
            </w:r>
          </w:p>
        </w:tc>
      </w:tr>
      <w:tr w:rsidR="0092157B" w:rsidRPr="00311A56" w:rsidTr="00A27A17">
        <w:tc>
          <w:tcPr>
            <w:tcW w:w="675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72875</w:t>
            </w:r>
            <w:r w:rsidR="000361F2">
              <w:rPr>
                <w:rFonts w:ascii="Times New Roman" w:hAnsi="Times New Roman" w:cs="Times New Roman"/>
                <w:color w:val="000000"/>
              </w:rPr>
              <w:t>.</w:t>
            </w:r>
            <w:r>
              <w:rPr>
                <w:rFonts w:ascii="Times New Roman" w:hAnsi="Times New Roman" w:cs="Times New Roman"/>
                <w:color w:val="000000"/>
              </w:rPr>
              <w:t>62</w:t>
            </w:r>
          </w:p>
        </w:tc>
        <w:tc>
          <w:tcPr>
            <w:tcW w:w="1417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49057</w:t>
            </w:r>
            <w:r w:rsidR="000361F2">
              <w:rPr>
                <w:rFonts w:ascii="Times New Roman" w:hAnsi="Times New Roman" w:cs="Times New Roman"/>
                <w:color w:val="000000"/>
              </w:rPr>
              <w:t>.</w:t>
            </w:r>
            <w:r>
              <w:rPr>
                <w:rFonts w:ascii="Times New Roman" w:hAnsi="Times New Roman" w:cs="Times New Roman"/>
                <w:color w:val="000000"/>
              </w:rPr>
              <w:t>65</w:t>
            </w:r>
          </w:p>
        </w:tc>
        <w:tc>
          <w:tcPr>
            <w:tcW w:w="879" w:type="dxa"/>
            <w:vAlign w:val="bottom"/>
          </w:tcPr>
          <w:p w:rsidR="0092157B" w:rsidRPr="00B90E40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3</w:t>
            </w:r>
          </w:p>
        </w:tc>
      </w:tr>
      <w:tr w:rsidR="0092157B" w:rsidRPr="00311A56" w:rsidTr="00A27A17">
        <w:tc>
          <w:tcPr>
            <w:tcW w:w="675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580980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Pr="00B90E40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417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332427.20</w:t>
            </w:r>
          </w:p>
        </w:tc>
        <w:tc>
          <w:tcPr>
            <w:tcW w:w="879" w:type="dxa"/>
            <w:vAlign w:val="bottom"/>
          </w:tcPr>
          <w:p w:rsidR="0092157B" w:rsidRPr="00B90E40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4</w:t>
            </w:r>
          </w:p>
        </w:tc>
      </w:tr>
      <w:tr w:rsidR="0092157B" w:rsidRPr="00311A56" w:rsidTr="00A27A17">
        <w:tc>
          <w:tcPr>
            <w:tcW w:w="675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01193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Pr="00B90E40">
              <w:rPr>
                <w:rFonts w:ascii="Times New Roman" w:hAnsi="Times New Roman" w:cs="Times New Roman"/>
                <w:color w:val="000000"/>
              </w:rPr>
              <w:t>83</w:t>
            </w:r>
          </w:p>
        </w:tc>
        <w:tc>
          <w:tcPr>
            <w:tcW w:w="1417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333133.14</w:t>
            </w:r>
          </w:p>
        </w:tc>
        <w:tc>
          <w:tcPr>
            <w:tcW w:w="879" w:type="dxa"/>
            <w:vAlign w:val="bottom"/>
          </w:tcPr>
          <w:p w:rsidR="0092157B" w:rsidRPr="00B90E40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5</w:t>
            </w:r>
          </w:p>
        </w:tc>
      </w:tr>
      <w:tr w:rsidR="0092157B" w:rsidRPr="00311A56" w:rsidTr="00A27A17">
        <w:tc>
          <w:tcPr>
            <w:tcW w:w="675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92157B" w:rsidRPr="00311A56" w:rsidRDefault="0092157B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00818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Pr="00B90E40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1417" w:type="dxa"/>
          </w:tcPr>
          <w:p w:rsidR="0092157B" w:rsidRPr="00B90E40" w:rsidRDefault="0092157B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345067.12</w:t>
            </w:r>
          </w:p>
        </w:tc>
        <w:tc>
          <w:tcPr>
            <w:tcW w:w="879" w:type="dxa"/>
            <w:vAlign w:val="bottom"/>
          </w:tcPr>
          <w:p w:rsidR="0092157B" w:rsidRPr="00B90E40" w:rsidRDefault="0092157B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6</w:t>
            </w:r>
          </w:p>
        </w:tc>
      </w:tr>
    </w:tbl>
    <w:p w:rsidR="00921AD3" w:rsidRPr="00311A56" w:rsidRDefault="00921AD3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311A56" w:rsidRPr="00750DBB" w:rsidTr="00A27A17">
        <w:tc>
          <w:tcPr>
            <w:tcW w:w="675" w:type="dxa"/>
          </w:tcPr>
          <w:p w:rsidR="00885AF6" w:rsidRPr="00750DBB" w:rsidRDefault="00885AF6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885AF6" w:rsidRPr="00750DBB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Nazwa obszaru (powierzchnia w km</w:t>
            </w:r>
            <w:r w:rsidRPr="00750DBB">
              <w:rPr>
                <w:rFonts w:ascii="Times New Roman" w:hAnsi="Times New Roman" w:cs="Times New Roman"/>
                <w:vertAlign w:val="superscript"/>
              </w:rPr>
              <w:t>2</w:t>
            </w:r>
            <w:r w:rsidRPr="00750DB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885AF6" w:rsidRPr="00750DBB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885AF6" w:rsidRPr="00750DBB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Współrzędne (</w:t>
            </w:r>
            <w:r w:rsidR="0099742D" w:rsidRPr="00750DBB">
              <w:rPr>
                <w:rFonts w:ascii="Times New Roman" w:hAnsi="Times New Roman" w:cs="Times New Roman"/>
              </w:rPr>
              <w:t>PL</w:t>
            </w:r>
            <w:r w:rsidR="0099742D" w:rsidRPr="00750DBB">
              <w:rPr>
                <w:rFonts w:ascii="Times New Roman" w:hAnsi="Times New Roman" w:cs="Times New Roman"/>
                <w:b/>
              </w:rPr>
              <w:t>-</w:t>
            </w:r>
            <w:r w:rsidR="0099742D" w:rsidRPr="00750DBB">
              <w:rPr>
                <w:rFonts w:ascii="Times New Roman" w:hAnsi="Times New Roman" w:cs="Times New Roman"/>
              </w:rPr>
              <w:t>1992</w:t>
            </w:r>
            <w:r w:rsidRPr="00750DB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79" w:type="dxa"/>
            <w:vMerge w:val="restart"/>
          </w:tcPr>
          <w:p w:rsidR="00885AF6" w:rsidRPr="00750DBB" w:rsidRDefault="00885AF6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A27A17" w:rsidRPr="00750DBB" w:rsidTr="00A27A17">
        <w:tc>
          <w:tcPr>
            <w:tcW w:w="675" w:type="dxa"/>
            <w:vMerge w:val="restart"/>
          </w:tcPr>
          <w:p w:rsidR="00A27A17" w:rsidRPr="00750DBB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1</w:t>
            </w:r>
            <w:r w:rsidR="00750DBB" w:rsidRPr="00750D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68" w:type="dxa"/>
            <w:vMerge/>
          </w:tcPr>
          <w:p w:rsidR="00A27A17" w:rsidRPr="00750DBB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A27A17" w:rsidRPr="00750DBB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A27A17" w:rsidRPr="00750DBB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A27A17" w:rsidRPr="00750DBB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A27A17" w:rsidRPr="00750DBB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 w:val="restart"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D17F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Proszowice W</w:t>
            </w:r>
            <w:r w:rsidRPr="00D17FD4">
              <w:rPr>
                <w:rFonts w:ascii="Times New Roman" w:hAnsi="Times New Roman" w:cs="Times New Roman"/>
              </w:rPr>
              <w:t xml:space="preserve"> </w:t>
            </w:r>
            <w:r w:rsidRPr="005F433D">
              <w:rPr>
                <w:rFonts w:ascii="Times New Roman" w:hAnsi="Times New Roman" w:cs="Times New Roman"/>
              </w:rPr>
              <w:t>(1103,50)</w:t>
            </w:r>
          </w:p>
        </w:tc>
        <w:tc>
          <w:tcPr>
            <w:tcW w:w="2268" w:type="dxa"/>
            <w:vMerge w:val="restart"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5F433D">
              <w:rPr>
                <w:rFonts w:ascii="Times New Roman" w:hAnsi="Times New Roman" w:cs="Times New Roman"/>
              </w:rPr>
              <w:t>Konwencjonalny / górna jura i kreda</w:t>
            </w: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72376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74905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84288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96762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84356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606350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3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65797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606784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4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56877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606993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5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56866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601531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6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65972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601470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7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65785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94508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8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56792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94610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9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56861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98860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0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51837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98803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1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45959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604332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2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40684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604381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3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40244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603139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4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38495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97181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5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38239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93185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6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37832,04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81113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7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45049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80870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8</w:t>
            </w:r>
          </w:p>
        </w:tc>
      </w:tr>
      <w:tr w:rsidR="000361F2" w:rsidRPr="00311A56" w:rsidTr="00216C69">
        <w:tc>
          <w:tcPr>
            <w:tcW w:w="675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0361F2" w:rsidRPr="00311A56" w:rsidRDefault="000361F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254016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417" w:type="dxa"/>
          </w:tcPr>
          <w:p w:rsidR="000361F2" w:rsidRPr="0091640D" w:rsidRDefault="000361F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A2922">
              <w:rPr>
                <w:rFonts w:ascii="Times New Roman" w:hAnsi="Times New Roman" w:cs="Times New Roman"/>
              </w:rPr>
              <w:t>575181</w:t>
            </w:r>
            <w:r>
              <w:rPr>
                <w:rFonts w:ascii="Times New Roman" w:hAnsi="Times New Roman" w:cs="Times New Roman"/>
              </w:rPr>
              <w:t>.</w:t>
            </w:r>
            <w:r w:rsidRPr="00FA2922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879" w:type="dxa"/>
            <w:vAlign w:val="bottom"/>
          </w:tcPr>
          <w:p w:rsidR="000361F2" w:rsidRPr="00A27A17" w:rsidRDefault="000361F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9</w:t>
            </w:r>
          </w:p>
        </w:tc>
      </w:tr>
    </w:tbl>
    <w:p w:rsidR="00880AC9" w:rsidRDefault="00880AC9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750DBB" w:rsidRPr="00750DBB" w:rsidTr="00A41DDB">
        <w:tc>
          <w:tcPr>
            <w:tcW w:w="675" w:type="dxa"/>
          </w:tcPr>
          <w:p w:rsidR="00750DBB" w:rsidRPr="00750DBB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Nazwa obszaru (powierzchnia w km</w:t>
            </w:r>
            <w:r w:rsidRPr="00750DBB">
              <w:rPr>
                <w:rFonts w:ascii="Times New Roman" w:hAnsi="Times New Roman" w:cs="Times New Roman"/>
                <w:vertAlign w:val="superscript"/>
              </w:rPr>
              <w:t>2</w:t>
            </w:r>
            <w:r w:rsidRPr="00750DB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Współrzędne (PL</w:t>
            </w:r>
            <w:r w:rsidRPr="00750DBB">
              <w:rPr>
                <w:rFonts w:ascii="Times New Roman" w:hAnsi="Times New Roman" w:cs="Times New Roman"/>
                <w:b/>
              </w:rPr>
              <w:t>-</w:t>
            </w:r>
            <w:r w:rsidRPr="00750DBB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750DBB" w:rsidRPr="00750DBB" w:rsidTr="00A41DDB">
        <w:tc>
          <w:tcPr>
            <w:tcW w:w="675" w:type="dxa"/>
            <w:vMerge w:val="restart"/>
          </w:tcPr>
          <w:p w:rsidR="00750DBB" w:rsidRPr="00750DBB" w:rsidRDefault="00750DBB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68" w:type="dxa"/>
            <w:vMerge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750DBB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750DBB" w:rsidRPr="00750DBB" w:rsidRDefault="00750DBB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 w:val="restart"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Rudnik-Lipiny</w:t>
            </w:r>
            <w:r w:rsidRPr="005F433D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480</w:t>
            </w:r>
            <w:r w:rsidRPr="005F433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>45</w:t>
            </w:r>
            <w:r w:rsidRPr="005F433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CE426C">
              <w:rPr>
                <w:rFonts w:ascii="Times New Roman" w:hAnsi="Times New Roman" w:cs="Times New Roman"/>
              </w:rPr>
              <w:t>Konwencjonalny</w:t>
            </w:r>
            <w:r>
              <w:rPr>
                <w:rFonts w:ascii="Times New Roman" w:hAnsi="Times New Roman" w:cs="Times New Roman"/>
              </w:rPr>
              <w:t xml:space="preserve"> / </w:t>
            </w:r>
            <w:r w:rsidRPr="00CE426C">
              <w:rPr>
                <w:rFonts w:ascii="Times New Roman" w:hAnsi="Times New Roman" w:cs="Times New Roman"/>
              </w:rPr>
              <w:t xml:space="preserve">miocen zapadliska </w:t>
            </w:r>
            <w:proofErr w:type="spellStart"/>
            <w:r w:rsidRPr="00CE426C">
              <w:rPr>
                <w:rFonts w:ascii="Times New Roman" w:hAnsi="Times New Roman" w:cs="Times New Roman"/>
              </w:rPr>
              <w:t>przedkarpackiego</w:t>
            </w:r>
            <w:proofErr w:type="spellEnd"/>
            <w:r w:rsidRPr="00CE426C">
              <w:rPr>
                <w:rFonts w:ascii="Times New Roman" w:hAnsi="Times New Roman" w:cs="Times New Roman"/>
              </w:rPr>
              <w:t>, górna jura i kreda podłoża</w:t>
            </w: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285035.36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48784.83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1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281231.41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46174.26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2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290515.93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31031.84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3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282871.88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13244.88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4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296844.62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12680.85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5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298901.16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58424.19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6</w:t>
            </w:r>
          </w:p>
        </w:tc>
      </w:tr>
    </w:tbl>
    <w:p w:rsidR="00750DBB" w:rsidRDefault="00750DBB" w:rsidP="00D425D0">
      <w:pPr>
        <w:spacing w:after="0"/>
        <w:rPr>
          <w:rFonts w:ascii="Times New Roman" w:hAnsi="Times New Roman" w:cs="Times New Roman"/>
          <w:color w:val="FF000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A27A17" w:rsidRPr="00311A56" w:rsidTr="005D55C6">
        <w:tc>
          <w:tcPr>
            <w:tcW w:w="675" w:type="dxa"/>
          </w:tcPr>
          <w:p w:rsidR="00A27A17" w:rsidRPr="00FE5C92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Nazwa obszaru (powierzchnia w km</w:t>
            </w:r>
            <w:r w:rsidRPr="00FE5C92">
              <w:rPr>
                <w:rFonts w:ascii="Times New Roman" w:hAnsi="Times New Roman" w:cs="Times New Roman"/>
                <w:vertAlign w:val="superscript"/>
              </w:rPr>
              <w:t>2</w:t>
            </w:r>
            <w:r w:rsidRPr="00FE5C9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Współrzędne (PL</w:t>
            </w:r>
            <w:r w:rsidRPr="00FE5C92">
              <w:rPr>
                <w:rFonts w:ascii="Times New Roman" w:hAnsi="Times New Roman" w:cs="Times New Roman"/>
                <w:b/>
              </w:rPr>
              <w:t>-</w:t>
            </w:r>
            <w:r w:rsidRPr="00FE5C92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A27A17" w:rsidRPr="00311A56" w:rsidTr="005D55C6">
        <w:tc>
          <w:tcPr>
            <w:tcW w:w="675" w:type="dxa"/>
            <w:vMerge w:val="restart"/>
          </w:tcPr>
          <w:p w:rsidR="00A27A17" w:rsidRPr="00FE5C92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</w:t>
            </w:r>
            <w:r w:rsidR="00FE5C92" w:rsidRPr="00FE5C9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68" w:type="dxa"/>
            <w:vMerge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 w:val="restart"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Ryki </w:t>
            </w:r>
            <w:r w:rsidRPr="00FE5C92">
              <w:rPr>
                <w:rFonts w:ascii="Times New Roman" w:hAnsi="Times New Roman" w:cs="Times New Roman"/>
              </w:rPr>
              <w:t>(1047,73)</w:t>
            </w:r>
          </w:p>
        </w:tc>
        <w:tc>
          <w:tcPr>
            <w:tcW w:w="2268" w:type="dxa"/>
            <w:vMerge w:val="restart"/>
          </w:tcPr>
          <w:p w:rsidR="00A27A17" w:rsidRPr="00FE5C92" w:rsidRDefault="00A27A17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Konwencjonalny / dewon i karbon</w:t>
            </w:r>
          </w:p>
        </w:tc>
        <w:tc>
          <w:tcPr>
            <w:tcW w:w="1560" w:type="dxa"/>
            <w:vAlign w:val="bottom"/>
          </w:tcPr>
          <w:p w:rsidR="00A27A17" w:rsidRPr="00FE5C92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407494.46</w:t>
            </w:r>
          </w:p>
        </w:tc>
        <w:tc>
          <w:tcPr>
            <w:tcW w:w="1417" w:type="dxa"/>
            <w:vAlign w:val="bottom"/>
          </w:tcPr>
          <w:p w:rsidR="00A27A17" w:rsidRPr="00FE5C92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731105.39</w:t>
            </w:r>
          </w:p>
        </w:tc>
        <w:tc>
          <w:tcPr>
            <w:tcW w:w="879" w:type="dxa"/>
            <w:vAlign w:val="bottom"/>
          </w:tcPr>
          <w:p w:rsidR="00A27A17" w:rsidRPr="00FE5C92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398381.37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724478.08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391027.02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724815.79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3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398721.51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708533.60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4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06938.85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91560.89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5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17513.16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3035.52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6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0895.35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2945.76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7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0925.35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2944.96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8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1010.20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5294.80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9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0923.26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5271.71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0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0469.35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5725.44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1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0460.44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6189.02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2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19968.31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7320.49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3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19554.49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7716.99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4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19553.99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8409.45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5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0317.35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9664.43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6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0580.60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9659.36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7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1133.16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88618.60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8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1361.48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94639.27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19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24645.99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92342.61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0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35143.76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691942.04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1</w:t>
            </w:r>
          </w:p>
        </w:tc>
      </w:tr>
      <w:tr w:rsidR="00A27A17" w:rsidRPr="00311A56" w:rsidTr="005D55C6">
        <w:tc>
          <w:tcPr>
            <w:tcW w:w="675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A27A17" w:rsidRPr="00311A56" w:rsidRDefault="00A27A17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435481.97</w:t>
            </w:r>
          </w:p>
        </w:tc>
        <w:tc>
          <w:tcPr>
            <w:tcW w:w="1417" w:type="dxa"/>
            <w:vAlign w:val="bottom"/>
          </w:tcPr>
          <w:p w:rsidR="00A27A17" w:rsidRPr="00A27A17" w:rsidRDefault="00A27A17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27A17">
              <w:rPr>
                <w:rFonts w:ascii="Times New Roman" w:hAnsi="Times New Roman" w:cs="Times New Roman"/>
                <w:color w:val="000000"/>
              </w:rPr>
              <w:t>700604.25</w:t>
            </w:r>
          </w:p>
        </w:tc>
        <w:tc>
          <w:tcPr>
            <w:tcW w:w="879" w:type="dxa"/>
            <w:vAlign w:val="bottom"/>
          </w:tcPr>
          <w:p w:rsidR="00A27A17" w:rsidRPr="00A27A17" w:rsidRDefault="00A27A17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A27A17">
              <w:rPr>
                <w:rFonts w:ascii="Times New Roman" w:hAnsi="Times New Roman" w:cs="Times New Roman"/>
              </w:rPr>
              <w:t>22</w:t>
            </w:r>
          </w:p>
        </w:tc>
      </w:tr>
    </w:tbl>
    <w:p w:rsidR="00640F30" w:rsidRPr="00640F30" w:rsidRDefault="00640F30" w:rsidP="00D425D0">
      <w:pPr>
        <w:spacing w:after="0"/>
        <w:rPr>
          <w:lang w:eastAsia="pl-PL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FE5C92" w:rsidRPr="00311A56" w:rsidTr="00A41DDB">
        <w:tc>
          <w:tcPr>
            <w:tcW w:w="675" w:type="dxa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Nazwa obszaru (powierzchnia w km</w:t>
            </w:r>
            <w:r w:rsidRPr="00FE5C92">
              <w:rPr>
                <w:rFonts w:ascii="Times New Roman" w:hAnsi="Times New Roman" w:cs="Times New Roman"/>
                <w:vertAlign w:val="superscript"/>
              </w:rPr>
              <w:t>2</w:t>
            </w:r>
            <w:r w:rsidRPr="00FE5C9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Współrzędne (PL</w:t>
            </w:r>
            <w:r w:rsidRPr="00FE5C92">
              <w:rPr>
                <w:rFonts w:ascii="Times New Roman" w:hAnsi="Times New Roman" w:cs="Times New Roman"/>
                <w:b/>
              </w:rPr>
              <w:t>-</w:t>
            </w:r>
            <w:r w:rsidRPr="00FE5C92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FE5C92" w:rsidRPr="00311A56" w:rsidTr="00A41DDB">
        <w:tc>
          <w:tcPr>
            <w:tcW w:w="675" w:type="dxa"/>
            <w:vMerge w:val="restart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Sierpowo</w:t>
            </w:r>
            <w:r w:rsidRPr="00FE5C92">
              <w:rPr>
                <w:rFonts w:ascii="Times New Roman" w:hAnsi="Times New Roman" w:cs="Times New Roman"/>
              </w:rPr>
              <w:t xml:space="preserve"> (669,11)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 xml:space="preserve">Konwencjonalny / dewon, karbon, czerwony spągowiec, cechsztyn </w:t>
            </w: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655747.74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368036.30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635495.40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367464.85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2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636550.88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334376.60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3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FE5C92" w:rsidRPr="00B90E40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56786.04</w:t>
            </w:r>
          </w:p>
        </w:tc>
        <w:tc>
          <w:tcPr>
            <w:tcW w:w="1417" w:type="dxa"/>
            <w:vAlign w:val="bottom"/>
          </w:tcPr>
          <w:p w:rsidR="00FE5C92" w:rsidRPr="00B90E40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335085.46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4</w:t>
            </w:r>
          </w:p>
        </w:tc>
      </w:tr>
    </w:tbl>
    <w:p w:rsidR="00FE11EE" w:rsidRDefault="00FE11EE" w:rsidP="00D425D0">
      <w:pPr>
        <w:spacing w:after="0"/>
        <w:rPr>
          <w:lang w:eastAsia="pl-PL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FE5C92" w:rsidRPr="00311A56" w:rsidTr="00A41DDB">
        <w:tc>
          <w:tcPr>
            <w:tcW w:w="675" w:type="dxa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Nazwa obszaru (powierzchnia w km</w:t>
            </w:r>
            <w:r w:rsidRPr="00FE5C92">
              <w:rPr>
                <w:rFonts w:ascii="Times New Roman" w:hAnsi="Times New Roman" w:cs="Times New Roman"/>
                <w:vertAlign w:val="superscript"/>
              </w:rPr>
              <w:t>2</w:t>
            </w:r>
            <w:r w:rsidRPr="00FE5C9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Współrzędne (PL</w:t>
            </w:r>
            <w:r w:rsidRPr="00FE5C92">
              <w:rPr>
                <w:rFonts w:ascii="Times New Roman" w:hAnsi="Times New Roman" w:cs="Times New Roman"/>
                <w:b/>
              </w:rPr>
              <w:t>-</w:t>
            </w:r>
            <w:r w:rsidRPr="00FE5C92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FE5C92" w:rsidRPr="00311A56" w:rsidTr="00A41DDB">
        <w:tc>
          <w:tcPr>
            <w:tcW w:w="675" w:type="dxa"/>
            <w:vMerge w:val="restart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Wejherowo</w:t>
            </w:r>
            <w:r w:rsidRPr="00FE5C92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709</w:t>
            </w:r>
            <w:r w:rsidRPr="00FE5C92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>63</w:t>
            </w:r>
            <w:r w:rsidRPr="00FE5C9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onwencjonalny i niekonwencjonalny / dolny paleozoik</w:t>
            </w:r>
            <w:r w:rsidRPr="00FE5C9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65579.52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435528.73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59982.46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460170.68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2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37259.22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467502.29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3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37770.93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435133.01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4</w:t>
            </w:r>
          </w:p>
        </w:tc>
      </w:tr>
    </w:tbl>
    <w:p w:rsidR="00FE5C92" w:rsidRDefault="00FE5C92" w:rsidP="00D425D0">
      <w:pPr>
        <w:spacing w:after="0"/>
        <w:rPr>
          <w:lang w:eastAsia="pl-PL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68"/>
        <w:gridCol w:w="2268"/>
        <w:gridCol w:w="1560"/>
        <w:gridCol w:w="1417"/>
        <w:gridCol w:w="879"/>
      </w:tblGrid>
      <w:tr w:rsidR="00FE5C92" w:rsidRPr="00311A56" w:rsidTr="00A41DDB">
        <w:tc>
          <w:tcPr>
            <w:tcW w:w="675" w:type="dxa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Nazwa obszaru (powierzchnia w km</w:t>
            </w:r>
            <w:r w:rsidRPr="00FE5C92">
              <w:rPr>
                <w:rFonts w:ascii="Times New Roman" w:hAnsi="Times New Roman" w:cs="Times New Roman"/>
                <w:vertAlign w:val="superscript"/>
              </w:rPr>
              <w:t>2</w:t>
            </w:r>
            <w:r w:rsidRPr="00FE5C9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Współrzędne (PL</w:t>
            </w:r>
            <w:r w:rsidRPr="00FE5C92">
              <w:rPr>
                <w:rFonts w:ascii="Times New Roman" w:hAnsi="Times New Roman" w:cs="Times New Roman"/>
                <w:b/>
              </w:rPr>
              <w:t>-</w:t>
            </w:r>
            <w:r w:rsidRPr="00FE5C92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FE5C92" w:rsidRPr="00311A56" w:rsidTr="00A41DDB">
        <w:tc>
          <w:tcPr>
            <w:tcW w:w="675" w:type="dxa"/>
            <w:vMerge w:val="restart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Wetlina</w:t>
            </w:r>
            <w:r w:rsidRPr="00FE5C92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220</w:t>
            </w:r>
            <w:r w:rsidRPr="00FE5C92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>93</w:t>
            </w:r>
            <w:r w:rsidRPr="00FE5C9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 w:val="restart"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onwencjonalny / flisz karpacki</w:t>
            </w: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158815.50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39398.07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159474.24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54616.81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2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Merge/>
          </w:tcPr>
          <w:p w:rsidR="00FE5C92" w:rsidRPr="00FE5C92" w:rsidRDefault="00FE5C92" w:rsidP="00D425D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141287.73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55460.15</w:t>
            </w:r>
          </w:p>
        </w:tc>
        <w:tc>
          <w:tcPr>
            <w:tcW w:w="879" w:type="dxa"/>
            <w:vAlign w:val="bottom"/>
          </w:tcPr>
          <w:p w:rsidR="00FE5C92" w:rsidRPr="00FE5C92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3</w:t>
            </w:r>
          </w:p>
        </w:tc>
      </w:tr>
      <w:tr w:rsidR="00150748" w:rsidRPr="00311A56" w:rsidTr="005B07CE">
        <w:tc>
          <w:tcPr>
            <w:tcW w:w="675" w:type="dxa"/>
            <w:vMerge/>
          </w:tcPr>
          <w:p w:rsidR="00150748" w:rsidRPr="00311A56" w:rsidRDefault="00150748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150748" w:rsidRPr="00311A56" w:rsidRDefault="00150748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150748" w:rsidRPr="00311A56" w:rsidRDefault="00150748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3856" w:type="dxa"/>
            <w:gridSpan w:val="3"/>
            <w:vAlign w:val="bottom"/>
          </w:tcPr>
          <w:p w:rsidR="00150748" w:rsidRPr="00B90E40" w:rsidRDefault="00150748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zdłuż granicy państwa</w:t>
            </w:r>
          </w:p>
        </w:tc>
      </w:tr>
      <w:tr w:rsidR="00FE5C92" w:rsidRPr="00311A56" w:rsidTr="00A41DDB">
        <w:tc>
          <w:tcPr>
            <w:tcW w:w="675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68" w:type="dxa"/>
            <w:vMerge/>
          </w:tcPr>
          <w:p w:rsidR="00FE5C92" w:rsidRPr="00311A56" w:rsidRDefault="00FE5C92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146816.39</w:t>
            </w:r>
          </w:p>
        </w:tc>
        <w:tc>
          <w:tcPr>
            <w:tcW w:w="1417" w:type="dxa"/>
            <w:vAlign w:val="bottom"/>
          </w:tcPr>
          <w:p w:rsidR="00FE5C92" w:rsidRPr="00FE5C92" w:rsidRDefault="00FE5C92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5C92">
              <w:rPr>
                <w:rFonts w:ascii="Times New Roman" w:hAnsi="Times New Roman" w:cs="Times New Roman"/>
                <w:color w:val="000000"/>
              </w:rPr>
              <w:t>739917.45</w:t>
            </w:r>
          </w:p>
        </w:tc>
        <w:tc>
          <w:tcPr>
            <w:tcW w:w="879" w:type="dxa"/>
            <w:vAlign w:val="bottom"/>
          </w:tcPr>
          <w:p w:rsidR="00FE5C92" w:rsidRPr="00B90E40" w:rsidRDefault="00FE5C92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4</w:t>
            </w:r>
          </w:p>
        </w:tc>
      </w:tr>
    </w:tbl>
    <w:p w:rsidR="00FE5C92" w:rsidRDefault="00FE5C92" w:rsidP="00D425D0">
      <w:pPr>
        <w:spacing w:after="0"/>
        <w:rPr>
          <w:lang w:eastAsia="pl-PL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2232"/>
        <w:gridCol w:w="2304"/>
        <w:gridCol w:w="1560"/>
        <w:gridCol w:w="1417"/>
        <w:gridCol w:w="879"/>
      </w:tblGrid>
      <w:tr w:rsidR="00CE426C" w:rsidRPr="00311A56" w:rsidTr="00A27A17">
        <w:tc>
          <w:tcPr>
            <w:tcW w:w="675" w:type="dxa"/>
          </w:tcPr>
          <w:p w:rsidR="00CE426C" w:rsidRPr="00FE5C92" w:rsidRDefault="00CE426C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L.p.</w:t>
            </w:r>
          </w:p>
        </w:tc>
        <w:tc>
          <w:tcPr>
            <w:tcW w:w="2232" w:type="dxa"/>
            <w:vMerge w:val="restart"/>
          </w:tcPr>
          <w:p w:rsidR="00CE426C" w:rsidRPr="00B90E40" w:rsidRDefault="00CE426C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Nazwa obszaru (powierzchnia w km</w:t>
            </w:r>
            <w:r w:rsidRPr="00B90E40">
              <w:rPr>
                <w:rFonts w:ascii="Times New Roman" w:hAnsi="Times New Roman" w:cs="Times New Roman"/>
                <w:vertAlign w:val="superscript"/>
              </w:rPr>
              <w:t>2</w:t>
            </w:r>
            <w:r w:rsidRPr="00B90E4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304" w:type="dxa"/>
            <w:vMerge w:val="restart"/>
          </w:tcPr>
          <w:p w:rsidR="00CE426C" w:rsidRPr="00B90E40" w:rsidRDefault="00CE426C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77" w:type="dxa"/>
            <w:gridSpan w:val="2"/>
          </w:tcPr>
          <w:p w:rsidR="00CE426C" w:rsidRPr="00B90E40" w:rsidRDefault="00CE426C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Współrzędne (PL</w:t>
            </w:r>
            <w:r w:rsidRPr="00B90E40">
              <w:rPr>
                <w:rFonts w:ascii="Times New Roman" w:hAnsi="Times New Roman" w:cs="Times New Roman"/>
                <w:b/>
              </w:rPr>
              <w:t>-</w:t>
            </w:r>
            <w:r w:rsidRPr="00B90E40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79" w:type="dxa"/>
            <w:vMerge w:val="restart"/>
          </w:tcPr>
          <w:p w:rsidR="00CE426C" w:rsidRPr="00B90E40" w:rsidRDefault="00CE426C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 xml:space="preserve">nr punktu </w:t>
            </w:r>
          </w:p>
        </w:tc>
      </w:tr>
      <w:tr w:rsidR="00CE426C" w:rsidRPr="00311A56" w:rsidTr="00A27A17">
        <w:tc>
          <w:tcPr>
            <w:tcW w:w="675" w:type="dxa"/>
            <w:vMerge w:val="restart"/>
          </w:tcPr>
          <w:p w:rsidR="00CE426C" w:rsidRPr="00FE5C92" w:rsidRDefault="00CE426C" w:rsidP="00D425D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E5C92">
              <w:rPr>
                <w:rFonts w:ascii="Times New Roman" w:hAnsi="Times New Roman" w:cs="Times New Roman"/>
              </w:rPr>
              <w:t>1</w:t>
            </w:r>
            <w:r w:rsidR="00FE5C92" w:rsidRPr="00FE5C9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2" w:type="dxa"/>
            <w:vMerge/>
          </w:tcPr>
          <w:p w:rsidR="00CE426C" w:rsidRPr="00311A56" w:rsidRDefault="00CE426C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4" w:type="dxa"/>
            <w:vMerge/>
          </w:tcPr>
          <w:p w:rsidR="00CE426C" w:rsidRPr="00311A56" w:rsidRDefault="00CE426C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</w:tcPr>
          <w:p w:rsidR="00CE426C" w:rsidRPr="00B90E40" w:rsidRDefault="00CE426C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17" w:type="dxa"/>
          </w:tcPr>
          <w:p w:rsidR="00CE426C" w:rsidRPr="00B90E40" w:rsidRDefault="00CE426C" w:rsidP="00D425D0">
            <w:pPr>
              <w:spacing w:after="0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79" w:type="dxa"/>
            <w:vMerge/>
          </w:tcPr>
          <w:p w:rsidR="00CE426C" w:rsidRPr="00311A56" w:rsidRDefault="00CE426C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32" w:type="dxa"/>
            <w:vMerge w:val="restart"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B90E4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Żabowo </w:t>
            </w:r>
            <w:r w:rsidRPr="00B90E40">
              <w:rPr>
                <w:rFonts w:ascii="Times New Roman" w:hAnsi="Times New Roman" w:cs="Times New Roman"/>
              </w:rPr>
              <w:t>(1000,11)</w:t>
            </w:r>
          </w:p>
        </w:tc>
        <w:tc>
          <w:tcPr>
            <w:tcW w:w="2304" w:type="dxa"/>
            <w:vMerge w:val="restart"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  <w:r w:rsidRPr="005F433D">
              <w:rPr>
                <w:rFonts w:ascii="Times New Roman" w:hAnsi="Times New Roman" w:cs="Times New Roman"/>
              </w:rPr>
              <w:t>Konwencjonalny / karbon, czerwony spągowiec, cechsztyn</w:t>
            </w: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73948.85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266602.66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1</w:t>
            </w: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32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4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69530.22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269683.21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2</w:t>
            </w: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32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4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43271.34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268371.67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3</w:t>
            </w: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32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4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45113.74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235339.64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4</w:t>
            </w:r>
          </w:p>
        </w:tc>
      </w:tr>
      <w:tr w:rsidR="00B90E40" w:rsidRPr="00311A56" w:rsidTr="00562824">
        <w:tc>
          <w:tcPr>
            <w:tcW w:w="675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32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304" w:type="dxa"/>
            <w:vMerge/>
          </w:tcPr>
          <w:p w:rsidR="00B90E40" w:rsidRPr="00311A56" w:rsidRDefault="00B90E40" w:rsidP="00D425D0">
            <w:pPr>
              <w:spacing w:after="0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60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675594.52</w:t>
            </w:r>
          </w:p>
        </w:tc>
        <w:tc>
          <w:tcPr>
            <w:tcW w:w="1417" w:type="dxa"/>
            <w:vAlign w:val="bottom"/>
          </w:tcPr>
          <w:p w:rsidR="00B90E40" w:rsidRPr="00B90E40" w:rsidRDefault="00B90E40" w:rsidP="00D425D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90E40">
              <w:rPr>
                <w:rFonts w:ascii="Times New Roman" w:hAnsi="Times New Roman" w:cs="Times New Roman"/>
                <w:color w:val="000000"/>
              </w:rPr>
              <w:t>237055.57</w:t>
            </w:r>
          </w:p>
        </w:tc>
        <w:tc>
          <w:tcPr>
            <w:tcW w:w="879" w:type="dxa"/>
            <w:vAlign w:val="bottom"/>
          </w:tcPr>
          <w:p w:rsidR="00B90E40" w:rsidRPr="00B90E40" w:rsidRDefault="00B90E40" w:rsidP="00D425D0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B90E40">
              <w:rPr>
                <w:rFonts w:ascii="Times New Roman" w:hAnsi="Times New Roman" w:cs="Times New Roman"/>
              </w:rPr>
              <w:t>5</w:t>
            </w:r>
          </w:p>
        </w:tc>
      </w:tr>
    </w:tbl>
    <w:p w:rsidR="00433E32" w:rsidRDefault="00433E32" w:rsidP="00433E32">
      <w:pPr>
        <w:pStyle w:val="Nagwek1"/>
        <w:numPr>
          <w:ilvl w:val="0"/>
          <w:numId w:val="29"/>
        </w:numPr>
        <w:spacing w:after="0" w:line="276" w:lineRule="auto"/>
        <w:ind w:left="284" w:hanging="284"/>
        <w:jc w:val="both"/>
        <w:rPr>
          <w:rFonts w:ascii="Times New Roman" w:hAnsi="Times New Roman"/>
          <w:b w:val="0"/>
          <w:sz w:val="24"/>
          <w:szCs w:val="24"/>
        </w:rPr>
      </w:pPr>
      <w:r w:rsidRPr="001E3FC9">
        <w:rPr>
          <w:rFonts w:ascii="Times New Roman" w:hAnsi="Times New Roman"/>
          <w:b w:val="0"/>
          <w:sz w:val="24"/>
          <w:szCs w:val="24"/>
        </w:rPr>
        <w:t>Położenie wytypowanych obszarów względem innych koncesji węglowodorowych ilustruje mapa zamie</w:t>
      </w:r>
      <w:r w:rsidR="00885AF6" w:rsidRPr="001E3FC9">
        <w:rPr>
          <w:rFonts w:ascii="Times New Roman" w:hAnsi="Times New Roman"/>
          <w:b w:val="0"/>
          <w:sz w:val="24"/>
          <w:szCs w:val="24"/>
        </w:rPr>
        <w:t>szczona poniżej</w:t>
      </w:r>
      <w:r w:rsidRPr="001E3FC9">
        <w:rPr>
          <w:rFonts w:ascii="Times New Roman" w:hAnsi="Times New Roman"/>
          <w:b w:val="0"/>
          <w:sz w:val="24"/>
          <w:szCs w:val="24"/>
        </w:rPr>
        <w:t>.</w:t>
      </w:r>
    </w:p>
    <w:p w:rsidR="00433E32" w:rsidRDefault="000361F2" w:rsidP="004736F4">
      <w:pPr>
        <w:jc w:val="center"/>
        <w:rPr>
          <w:noProof/>
          <w:lang w:eastAsia="pl-PL"/>
        </w:rPr>
      </w:pPr>
      <w:r>
        <w:rPr>
          <w:noProof/>
          <w:lang w:eastAsia="pl-PL"/>
        </w:rPr>
        <w:drawing>
          <wp:inline distT="0" distB="0" distL="0" distR="0">
            <wp:extent cx="5048250" cy="5276850"/>
            <wp:effectExtent l="0" t="0" r="0" b="0"/>
            <wp:docPr id="3" name="Obraz 3" descr="C:\Users\tceranka\Desktop\mapa_pakietów_2017_ogłoszeni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ceranka\Desktop\mapa_pakietów_2017_ogłoszeni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7" t="3850" r="3282" b="4731"/>
                    <a:stretch/>
                  </pic:blipFill>
                  <pic:spPr bwMode="auto">
                    <a:xfrm>
                      <a:off x="0" y="0"/>
                      <a:ext cx="5049168" cy="527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3E32" w:rsidRPr="00A93EAB" w:rsidRDefault="00927C57" w:rsidP="00433E32">
      <w:pPr>
        <w:pStyle w:val="Nagwek1"/>
        <w:numPr>
          <w:ilvl w:val="0"/>
          <w:numId w:val="29"/>
        </w:numPr>
        <w:spacing w:after="0" w:line="276" w:lineRule="auto"/>
        <w:ind w:left="284" w:hanging="284"/>
        <w:jc w:val="both"/>
        <w:rPr>
          <w:rFonts w:ascii="Times New Roman" w:hAnsi="Times New Roman"/>
          <w:b w:val="0"/>
          <w:sz w:val="24"/>
          <w:szCs w:val="24"/>
        </w:rPr>
      </w:pPr>
      <w:r w:rsidRPr="00A93EAB">
        <w:rPr>
          <w:rFonts w:ascii="Times New Roman" w:hAnsi="Times New Roman"/>
          <w:b w:val="0"/>
          <w:sz w:val="24"/>
          <w:szCs w:val="24"/>
        </w:rPr>
        <w:lastRenderedPageBreak/>
        <w:t>Dalsze informacje znajdą się w ogłoszeni</w:t>
      </w:r>
      <w:r w:rsidR="00885AF6" w:rsidRPr="00A93EAB">
        <w:rPr>
          <w:rFonts w:ascii="Times New Roman" w:hAnsi="Times New Roman"/>
          <w:b w:val="0"/>
          <w:sz w:val="24"/>
          <w:szCs w:val="24"/>
        </w:rPr>
        <w:t>ach</w:t>
      </w:r>
      <w:r w:rsidRPr="00A93EAB">
        <w:rPr>
          <w:rFonts w:ascii="Times New Roman" w:hAnsi="Times New Roman"/>
          <w:b w:val="0"/>
          <w:sz w:val="24"/>
          <w:szCs w:val="24"/>
        </w:rPr>
        <w:t xml:space="preserve"> o</w:t>
      </w:r>
      <w:r w:rsidR="00365A2A" w:rsidRPr="00A93EAB">
        <w:rPr>
          <w:rFonts w:ascii="Times New Roman" w:hAnsi="Times New Roman"/>
          <w:b w:val="0"/>
          <w:sz w:val="24"/>
          <w:szCs w:val="24"/>
        </w:rPr>
        <w:t xml:space="preserve"> w</w:t>
      </w:r>
      <w:r w:rsidR="000F523E" w:rsidRPr="00A93EAB">
        <w:rPr>
          <w:rFonts w:ascii="Times New Roman" w:hAnsi="Times New Roman"/>
          <w:b w:val="0"/>
          <w:sz w:val="24"/>
          <w:szCs w:val="24"/>
        </w:rPr>
        <w:t>szczęci</w:t>
      </w:r>
      <w:r w:rsidRPr="00A93EAB">
        <w:rPr>
          <w:rFonts w:ascii="Times New Roman" w:hAnsi="Times New Roman"/>
          <w:b w:val="0"/>
          <w:sz w:val="24"/>
          <w:szCs w:val="24"/>
        </w:rPr>
        <w:t>u</w:t>
      </w:r>
      <w:r w:rsidR="000F523E" w:rsidRPr="00A93EAB">
        <w:rPr>
          <w:rFonts w:ascii="Times New Roman" w:hAnsi="Times New Roman"/>
          <w:b w:val="0"/>
          <w:sz w:val="24"/>
          <w:szCs w:val="24"/>
        </w:rPr>
        <w:t xml:space="preserve"> postępowa</w:t>
      </w:r>
      <w:r w:rsidR="00885AF6" w:rsidRPr="00A93EAB">
        <w:rPr>
          <w:rFonts w:ascii="Times New Roman" w:hAnsi="Times New Roman"/>
          <w:b w:val="0"/>
          <w:sz w:val="24"/>
          <w:szCs w:val="24"/>
        </w:rPr>
        <w:t>ń</w:t>
      </w:r>
      <w:r w:rsidR="000F523E" w:rsidRPr="00A93EAB">
        <w:rPr>
          <w:rFonts w:ascii="Times New Roman" w:hAnsi="Times New Roman"/>
          <w:b w:val="0"/>
          <w:sz w:val="24"/>
          <w:szCs w:val="24"/>
        </w:rPr>
        <w:t xml:space="preserve"> przetargow</w:t>
      </w:r>
      <w:r w:rsidR="00885AF6" w:rsidRPr="00A93EAB">
        <w:rPr>
          <w:rFonts w:ascii="Times New Roman" w:hAnsi="Times New Roman"/>
          <w:b w:val="0"/>
          <w:sz w:val="24"/>
          <w:szCs w:val="24"/>
        </w:rPr>
        <w:t>ych</w:t>
      </w:r>
      <w:r w:rsidR="000F523E" w:rsidRPr="00A93EAB">
        <w:rPr>
          <w:rFonts w:ascii="Times New Roman" w:hAnsi="Times New Roman"/>
          <w:b w:val="0"/>
          <w:sz w:val="24"/>
          <w:szCs w:val="24"/>
        </w:rPr>
        <w:t xml:space="preserve"> w Dzienniku Urzędowym Unii Europejskiej i w Biuletynie Informacji Publicznej Ministerstwa Środowiska (zgodnie z art. 49h ust. 2 i 3 ustawy z </w:t>
      </w:r>
      <w:r w:rsidR="001B53CD">
        <w:rPr>
          <w:rFonts w:ascii="Times New Roman" w:hAnsi="Times New Roman"/>
          <w:b w:val="0"/>
          <w:sz w:val="24"/>
          <w:szCs w:val="24"/>
        </w:rPr>
        <w:t xml:space="preserve">dnia </w:t>
      </w:r>
      <w:r w:rsidR="000F523E" w:rsidRPr="00A93EAB">
        <w:rPr>
          <w:rFonts w:ascii="Times New Roman" w:hAnsi="Times New Roman"/>
          <w:b w:val="0"/>
          <w:sz w:val="24"/>
          <w:szCs w:val="24"/>
        </w:rPr>
        <w:t>9 czerwca 2011 r.</w:t>
      </w:r>
      <w:r w:rsidR="00A4501D">
        <w:rPr>
          <w:rFonts w:ascii="Times New Roman" w:hAnsi="Times New Roman"/>
          <w:b w:val="0"/>
          <w:sz w:val="24"/>
          <w:szCs w:val="24"/>
        </w:rPr>
        <w:t xml:space="preserve"> -</w:t>
      </w:r>
      <w:r w:rsidR="000F523E" w:rsidRPr="00A93EAB">
        <w:rPr>
          <w:rFonts w:ascii="Times New Roman" w:hAnsi="Times New Roman"/>
          <w:b w:val="0"/>
          <w:sz w:val="24"/>
          <w:szCs w:val="24"/>
        </w:rPr>
        <w:t xml:space="preserve"> </w:t>
      </w:r>
      <w:r w:rsidR="000F523E" w:rsidRPr="00A93EAB">
        <w:rPr>
          <w:rFonts w:ascii="Times New Roman" w:hAnsi="Times New Roman"/>
          <w:b w:val="0"/>
          <w:i/>
          <w:sz w:val="24"/>
          <w:szCs w:val="24"/>
        </w:rPr>
        <w:t>Prawo geologiczne i górnicze</w:t>
      </w:r>
      <w:r w:rsidR="00885AF6" w:rsidRPr="00A93EAB">
        <w:rPr>
          <w:rFonts w:ascii="Times New Roman" w:hAnsi="Times New Roman"/>
          <w:b w:val="0"/>
          <w:sz w:val="24"/>
          <w:szCs w:val="24"/>
        </w:rPr>
        <w:t>)</w:t>
      </w:r>
      <w:r w:rsidR="000F523E" w:rsidRPr="00A93EAB">
        <w:rPr>
          <w:rFonts w:ascii="Times New Roman" w:hAnsi="Times New Roman"/>
          <w:b w:val="0"/>
          <w:sz w:val="24"/>
          <w:szCs w:val="24"/>
        </w:rPr>
        <w:t>.</w:t>
      </w:r>
      <w:r w:rsidR="00433E32" w:rsidRPr="00A93EAB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885AF6" w:rsidRPr="00A93EAB" w:rsidRDefault="00885AF6" w:rsidP="00885AF6">
      <w:pPr>
        <w:rPr>
          <w:rFonts w:ascii="Times New Roman" w:hAnsi="Times New Roman" w:cs="Times New Roman"/>
          <w:sz w:val="24"/>
          <w:szCs w:val="24"/>
          <w:lang w:eastAsia="pl-PL"/>
        </w:rPr>
      </w:pPr>
    </w:p>
    <w:p w:rsidR="00433E32" w:rsidRPr="00B51C62" w:rsidRDefault="00885AF6" w:rsidP="00D17FD4">
      <w:pPr>
        <w:pStyle w:val="Akapitzlist"/>
        <w:numPr>
          <w:ilvl w:val="0"/>
          <w:numId w:val="29"/>
        </w:numPr>
        <w:spacing w:after="0"/>
        <w:ind w:left="284" w:hanging="284"/>
        <w:jc w:val="both"/>
        <w:rPr>
          <w:rFonts w:ascii="Times New Roman" w:hAnsi="Times New Roman"/>
        </w:rPr>
      </w:pPr>
      <w:r w:rsidRPr="00B51C62">
        <w:rPr>
          <w:rFonts w:ascii="Times New Roman" w:hAnsi="Times New Roman"/>
          <w:sz w:val="24"/>
          <w:szCs w:val="24"/>
          <w:lang w:eastAsia="pl-PL"/>
        </w:rPr>
        <w:t>W przypadku dokonania zmian wyżej wymienionej przestrzeni, Ministerstwo Środowiska zgodnie z art. 49f</w:t>
      </w:r>
      <w:bookmarkStart w:id="1" w:name="_GoBack"/>
      <w:bookmarkEnd w:id="1"/>
      <w:r w:rsidR="00C44F2B" w:rsidRPr="00B51C62">
        <w:rPr>
          <w:rFonts w:ascii="Times New Roman" w:hAnsi="Times New Roman"/>
          <w:sz w:val="24"/>
          <w:szCs w:val="24"/>
          <w:lang w:eastAsia="pl-PL"/>
        </w:rPr>
        <w:t xml:space="preserve"> ust. 2 </w:t>
      </w:r>
      <w:r w:rsidR="00C44F2B" w:rsidRPr="00B51C62">
        <w:rPr>
          <w:rFonts w:ascii="Times New Roman" w:hAnsi="Times New Roman"/>
          <w:i/>
          <w:sz w:val="24"/>
          <w:szCs w:val="24"/>
        </w:rPr>
        <w:t xml:space="preserve">Prawo geologiczne i górnicze </w:t>
      </w:r>
      <w:r w:rsidR="00C44F2B" w:rsidRPr="00B51C62">
        <w:rPr>
          <w:rFonts w:ascii="Times New Roman" w:hAnsi="Times New Roman"/>
          <w:sz w:val="24"/>
          <w:szCs w:val="24"/>
        </w:rPr>
        <w:t>opublikuje ogłoszenie w Biuletynie Informacji Publicznej.</w:t>
      </w:r>
    </w:p>
    <w:p w:rsidR="009E0328" w:rsidRPr="00A93EAB" w:rsidRDefault="009E0328" w:rsidP="001E1F23">
      <w:pPr>
        <w:spacing w:after="0"/>
        <w:jc w:val="both"/>
        <w:rPr>
          <w:rFonts w:ascii="Times New Roman" w:hAnsi="Times New Roman" w:cs="Times New Roman"/>
        </w:rPr>
      </w:pPr>
    </w:p>
    <w:sectPr w:rsidR="009E0328" w:rsidRPr="00A93EAB" w:rsidSect="00FE11E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5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28B9" w:rsidRDefault="00B728B9" w:rsidP="00D35F56">
      <w:pPr>
        <w:spacing w:after="0" w:line="240" w:lineRule="auto"/>
      </w:pPr>
      <w:r>
        <w:separator/>
      </w:r>
    </w:p>
  </w:endnote>
  <w:endnote w:type="continuationSeparator" w:id="0">
    <w:p w:rsidR="00B728B9" w:rsidRDefault="00B728B9" w:rsidP="00D35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157B" w:rsidRDefault="0092157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157B" w:rsidRDefault="0092157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157B" w:rsidRDefault="0092157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28B9" w:rsidRDefault="00B728B9" w:rsidP="00D35F56">
      <w:pPr>
        <w:spacing w:after="0" w:line="240" w:lineRule="auto"/>
      </w:pPr>
      <w:r>
        <w:separator/>
      </w:r>
    </w:p>
  </w:footnote>
  <w:footnote w:type="continuationSeparator" w:id="0">
    <w:p w:rsidR="00B728B9" w:rsidRDefault="00B728B9" w:rsidP="00D35F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157B" w:rsidRDefault="0092157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157B" w:rsidRDefault="0092157B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157B" w:rsidRDefault="0092157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E2CB002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4EE97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0000001"/>
    <w:name w:val="WW8Num2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 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upperLetter"/>
      <w:lvlText w:val=" 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multilevel"/>
    <w:tmpl w:val="00000002"/>
    <w:name w:val="WW8Num3"/>
    <w:lvl w:ilvl="0">
      <w:start w:val="1"/>
      <w:numFmt w:val="decimal"/>
      <w:lvlText w:val=" 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 %3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Letter"/>
      <w:lvlText w:val=" 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5471416"/>
    <w:multiLevelType w:val="hybridMultilevel"/>
    <w:tmpl w:val="62E665DC"/>
    <w:lvl w:ilvl="0" w:tplc="3BD25102">
      <w:start w:val="1"/>
      <w:numFmt w:val="bullet"/>
      <w:lvlText w:val=""/>
      <w:lvlJc w:val="left"/>
      <w:pPr>
        <w:ind w:left="35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3757"/>
    <w:multiLevelType w:val="hybridMultilevel"/>
    <w:tmpl w:val="7C30D6E6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1947B2"/>
    <w:multiLevelType w:val="hybridMultilevel"/>
    <w:tmpl w:val="2C8EC9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B6BC0"/>
    <w:multiLevelType w:val="hybridMultilevel"/>
    <w:tmpl w:val="E2768700"/>
    <w:lvl w:ilvl="0" w:tplc="0415000F">
      <w:start w:val="1"/>
      <w:numFmt w:val="decimal"/>
      <w:lvlText w:val="%1."/>
      <w:lvlJc w:val="left"/>
      <w:pPr>
        <w:ind w:left="94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6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8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0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2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4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6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8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01" w:hanging="180"/>
      </w:pPr>
      <w:rPr>
        <w:rFonts w:cs="Times New Roman"/>
      </w:rPr>
    </w:lvl>
  </w:abstractNum>
  <w:abstractNum w:abstractNumId="8" w15:restartNumberingAfterBreak="0">
    <w:nsid w:val="1CDC68EA"/>
    <w:multiLevelType w:val="hybridMultilevel"/>
    <w:tmpl w:val="A8D6C3D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4AE5DF7"/>
    <w:multiLevelType w:val="hybridMultilevel"/>
    <w:tmpl w:val="269A4004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E4FCF"/>
    <w:multiLevelType w:val="hybridMultilevel"/>
    <w:tmpl w:val="0D7CA600"/>
    <w:lvl w:ilvl="0" w:tplc="55D8AE62">
      <w:start w:val="1"/>
      <w:numFmt w:val="bullet"/>
      <w:lvlText w:val=""/>
      <w:lvlJc w:val="left"/>
      <w:pPr>
        <w:ind w:left="18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0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3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</w:abstractNum>
  <w:abstractNum w:abstractNumId="11" w15:restartNumberingAfterBreak="0">
    <w:nsid w:val="2BB44DD6"/>
    <w:multiLevelType w:val="hybridMultilevel"/>
    <w:tmpl w:val="8A569A2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C434F85"/>
    <w:multiLevelType w:val="hybridMultilevel"/>
    <w:tmpl w:val="6CD0035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4A1C2F"/>
    <w:multiLevelType w:val="hybridMultilevel"/>
    <w:tmpl w:val="2826C656"/>
    <w:lvl w:ilvl="0" w:tplc="B47C9B9C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2A64DFE"/>
    <w:multiLevelType w:val="hybridMultilevel"/>
    <w:tmpl w:val="C734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3C4D5E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ED775FB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2753474"/>
    <w:multiLevelType w:val="hybridMultilevel"/>
    <w:tmpl w:val="D13A3A0A"/>
    <w:lvl w:ilvl="0" w:tplc="E0DE5A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BCD240D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B6FEBB8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1AF2348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9AC64F2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A44F34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619047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6D3E554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881E4F8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8" w15:restartNumberingAfterBreak="0">
    <w:nsid w:val="4A76474C"/>
    <w:multiLevelType w:val="hybridMultilevel"/>
    <w:tmpl w:val="F372EE8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D927B3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04A6860"/>
    <w:multiLevelType w:val="hybridMultilevel"/>
    <w:tmpl w:val="E490F296"/>
    <w:lvl w:ilvl="0" w:tplc="0415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1" w15:restartNumberingAfterBreak="0">
    <w:nsid w:val="54D24793"/>
    <w:multiLevelType w:val="hybridMultilevel"/>
    <w:tmpl w:val="AEE883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6E67A57"/>
    <w:multiLevelType w:val="hybridMultilevel"/>
    <w:tmpl w:val="DD48A5AC"/>
    <w:lvl w:ilvl="0" w:tplc="0415000F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23" w15:restartNumberingAfterBreak="0">
    <w:nsid w:val="57A221BC"/>
    <w:multiLevelType w:val="hybridMultilevel"/>
    <w:tmpl w:val="7276A5BE"/>
    <w:lvl w:ilvl="0" w:tplc="0415000F">
      <w:start w:val="1"/>
      <w:numFmt w:val="decimal"/>
      <w:pStyle w:val="Listapunktowana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D2519CC"/>
    <w:multiLevelType w:val="hybridMultilevel"/>
    <w:tmpl w:val="D69CD9A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177D9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6AAA3B09"/>
    <w:multiLevelType w:val="multilevel"/>
    <w:tmpl w:val="2842CB38"/>
    <w:lvl w:ilvl="0">
      <w:start w:val="2"/>
      <w:numFmt w:val="decimal"/>
      <w:lvlText w:val="%1"/>
      <w:lvlJc w:val="left"/>
      <w:pPr>
        <w:ind w:left="444" w:hanging="44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57" w:hanging="44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35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93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14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271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93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144" w:hanging="1440"/>
      </w:pPr>
      <w:rPr>
        <w:rFonts w:cs="Times New Roman" w:hint="default"/>
      </w:rPr>
    </w:lvl>
  </w:abstractNum>
  <w:abstractNum w:abstractNumId="27" w15:restartNumberingAfterBreak="0">
    <w:nsid w:val="76B01EDF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91C7109"/>
    <w:multiLevelType w:val="hybridMultilevel"/>
    <w:tmpl w:val="7E7CE76A"/>
    <w:lvl w:ilvl="0" w:tplc="6082B95E">
      <w:start w:val="1"/>
      <w:numFmt w:val="bullet"/>
      <w:lvlText w:val=""/>
      <w:lvlJc w:val="left"/>
      <w:pPr>
        <w:ind w:left="35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23"/>
  </w:num>
  <w:num w:numId="4">
    <w:abstractNumId w:val="20"/>
  </w:num>
  <w:num w:numId="5">
    <w:abstractNumId w:val="2"/>
  </w:num>
  <w:num w:numId="6">
    <w:abstractNumId w:val="3"/>
  </w:num>
  <w:num w:numId="7">
    <w:abstractNumId w:val="17"/>
  </w:num>
  <w:num w:numId="8">
    <w:abstractNumId w:val="0"/>
  </w:num>
  <w:num w:numId="9">
    <w:abstractNumId w:val="11"/>
  </w:num>
  <w:num w:numId="10">
    <w:abstractNumId w:val="26"/>
  </w:num>
  <w:num w:numId="11">
    <w:abstractNumId w:val="9"/>
  </w:num>
  <w:num w:numId="12">
    <w:abstractNumId w:val="7"/>
  </w:num>
  <w:num w:numId="13">
    <w:abstractNumId w:val="10"/>
  </w:num>
  <w:num w:numId="14">
    <w:abstractNumId w:val="5"/>
  </w:num>
  <w:num w:numId="15">
    <w:abstractNumId w:val="13"/>
  </w:num>
  <w:num w:numId="16">
    <w:abstractNumId w:val="12"/>
  </w:num>
  <w:num w:numId="17">
    <w:abstractNumId w:val="24"/>
  </w:num>
  <w:num w:numId="18">
    <w:abstractNumId w:val="8"/>
  </w:num>
  <w:num w:numId="19">
    <w:abstractNumId w:val="27"/>
  </w:num>
  <w:num w:numId="20">
    <w:abstractNumId w:val="19"/>
  </w:num>
  <w:num w:numId="21">
    <w:abstractNumId w:val="15"/>
  </w:num>
  <w:num w:numId="22">
    <w:abstractNumId w:val="16"/>
  </w:num>
  <w:num w:numId="23">
    <w:abstractNumId w:val="25"/>
  </w:num>
  <w:num w:numId="24">
    <w:abstractNumId w:val="14"/>
  </w:num>
  <w:num w:numId="25">
    <w:abstractNumId w:val="21"/>
  </w:num>
  <w:num w:numId="26">
    <w:abstractNumId w:val="4"/>
  </w:num>
  <w:num w:numId="27">
    <w:abstractNumId w:val="28"/>
  </w:num>
  <w:num w:numId="28">
    <w:abstractNumId w:val="22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jQ3MDQ0szC0NDZR0lEKTi0uzszPAykwqwUApzn2GCwAAAA="/>
  </w:docVars>
  <w:rsids>
    <w:rsidRoot w:val="00783DDE"/>
    <w:rsid w:val="0002118B"/>
    <w:rsid w:val="000361F2"/>
    <w:rsid w:val="000F523E"/>
    <w:rsid w:val="00131F67"/>
    <w:rsid w:val="00132A7C"/>
    <w:rsid w:val="00150748"/>
    <w:rsid w:val="001B53CD"/>
    <w:rsid w:val="001E1F23"/>
    <w:rsid w:val="001E3FC9"/>
    <w:rsid w:val="002060AC"/>
    <w:rsid w:val="00250804"/>
    <w:rsid w:val="00311574"/>
    <w:rsid w:val="00311A56"/>
    <w:rsid w:val="00342BE3"/>
    <w:rsid w:val="00365A2A"/>
    <w:rsid w:val="003B4DB2"/>
    <w:rsid w:val="003B7DEB"/>
    <w:rsid w:val="00433E32"/>
    <w:rsid w:val="00457987"/>
    <w:rsid w:val="004736F4"/>
    <w:rsid w:val="004C62C8"/>
    <w:rsid w:val="004D0709"/>
    <w:rsid w:val="004D7282"/>
    <w:rsid w:val="004F3EF4"/>
    <w:rsid w:val="00560981"/>
    <w:rsid w:val="00562824"/>
    <w:rsid w:val="00584B3E"/>
    <w:rsid w:val="005D55C6"/>
    <w:rsid w:val="005F17E2"/>
    <w:rsid w:val="005F433D"/>
    <w:rsid w:val="006209C9"/>
    <w:rsid w:val="00640F30"/>
    <w:rsid w:val="006510A6"/>
    <w:rsid w:val="006557A9"/>
    <w:rsid w:val="006E38D8"/>
    <w:rsid w:val="00750DBB"/>
    <w:rsid w:val="007744F7"/>
    <w:rsid w:val="00783DDE"/>
    <w:rsid w:val="007F2A53"/>
    <w:rsid w:val="00857578"/>
    <w:rsid w:val="00880AC9"/>
    <w:rsid w:val="00885AF6"/>
    <w:rsid w:val="00915E65"/>
    <w:rsid w:val="00917CE3"/>
    <w:rsid w:val="0092157B"/>
    <w:rsid w:val="00921AD3"/>
    <w:rsid w:val="00927C57"/>
    <w:rsid w:val="009807FF"/>
    <w:rsid w:val="00987F24"/>
    <w:rsid w:val="0099742D"/>
    <w:rsid w:val="009B6049"/>
    <w:rsid w:val="009E0328"/>
    <w:rsid w:val="00A27A17"/>
    <w:rsid w:val="00A41DDB"/>
    <w:rsid w:val="00A4501D"/>
    <w:rsid w:val="00A803CD"/>
    <w:rsid w:val="00A93EAB"/>
    <w:rsid w:val="00B51C62"/>
    <w:rsid w:val="00B728B9"/>
    <w:rsid w:val="00B90E40"/>
    <w:rsid w:val="00BE6F52"/>
    <w:rsid w:val="00C445B0"/>
    <w:rsid w:val="00C44F2B"/>
    <w:rsid w:val="00C4746E"/>
    <w:rsid w:val="00CA1A21"/>
    <w:rsid w:val="00CA4915"/>
    <w:rsid w:val="00CB7970"/>
    <w:rsid w:val="00CE426C"/>
    <w:rsid w:val="00D17FD4"/>
    <w:rsid w:val="00D35F56"/>
    <w:rsid w:val="00D425D0"/>
    <w:rsid w:val="00D97D89"/>
    <w:rsid w:val="00E35580"/>
    <w:rsid w:val="00EA1A88"/>
    <w:rsid w:val="00EB04B7"/>
    <w:rsid w:val="00F91077"/>
    <w:rsid w:val="00FB4937"/>
    <w:rsid w:val="00FE11EE"/>
    <w:rsid w:val="00FE5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A519C5"/>
  <w15:docId w15:val="{351F2908-5EA8-450C-A72D-D2D886A58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9"/>
    <w:qFormat/>
    <w:rsid w:val="009E0328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9E0328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B7D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rsid w:val="009E0328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rsid w:val="009E0328"/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Nagwek">
    <w:name w:val="header"/>
    <w:basedOn w:val="Nagwek2"/>
    <w:next w:val="Tekstpodstawowy"/>
    <w:link w:val="NagwekZnak"/>
    <w:uiPriority w:val="99"/>
    <w:rsid w:val="009E0328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link w:val="TekstpodstawowyZnak"/>
    <w:uiPriority w:val="99"/>
    <w:rsid w:val="009E0328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9E0328"/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Stopka">
    <w:name w:val="footer"/>
    <w:basedOn w:val="Normalny"/>
    <w:link w:val="StopkaZnak"/>
    <w:uiPriority w:val="99"/>
    <w:rsid w:val="009E0328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3">
    <w:name w:val="Styl3"/>
    <w:basedOn w:val="Normalny"/>
    <w:uiPriority w:val="99"/>
    <w:rsid w:val="009E0328"/>
    <w:pPr>
      <w:suppressAutoHyphens/>
      <w:spacing w:after="0" w:line="360" w:lineRule="auto"/>
    </w:pPr>
    <w:rPr>
      <w:rFonts w:ascii="Courier New" w:eastAsia="Times New Roman" w:hAnsi="Courier New" w:cs="Times New Roman"/>
      <w:sz w:val="24"/>
      <w:szCs w:val="20"/>
      <w:lang w:eastAsia="ar-SA"/>
    </w:rPr>
  </w:style>
  <w:style w:type="paragraph" w:styleId="Tekstpodstawowy2">
    <w:name w:val="Body Text 2"/>
    <w:basedOn w:val="Normalny"/>
    <w:link w:val="Tekstpodstawowy2Znak"/>
    <w:uiPriority w:val="99"/>
    <w:rsid w:val="009E0328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E0328"/>
    <w:rPr>
      <w:rFonts w:ascii="Times New Roman" w:eastAsia="Times New Roman" w:hAnsi="Times New Roman" w:cs="Times New Roman"/>
      <w:szCs w:val="21"/>
    </w:rPr>
  </w:style>
  <w:style w:type="paragraph" w:customStyle="1" w:styleId="Zawartotabeli">
    <w:name w:val="Zawartość tabeli"/>
    <w:basedOn w:val="Normalny"/>
    <w:uiPriority w:val="99"/>
    <w:rsid w:val="009E0328"/>
    <w:pPr>
      <w:widowControl w:val="0"/>
      <w:suppressLineNumbers/>
      <w:suppressAutoHyphens/>
      <w:spacing w:before="120" w:after="0" w:line="100" w:lineRule="atLeast"/>
      <w:ind w:firstLine="540"/>
      <w:jc w:val="both"/>
    </w:pPr>
    <w:rPr>
      <w:rFonts w:ascii="Verdana" w:eastAsia="Times New Roman" w:hAnsi="Verdana" w:cs="Times New Roman"/>
      <w:kern w:val="1"/>
      <w:sz w:val="24"/>
      <w:szCs w:val="20"/>
      <w:lang w:eastAsia="pl-PL"/>
    </w:rPr>
  </w:style>
  <w:style w:type="paragraph" w:styleId="Nagwekspisutreci">
    <w:name w:val="TOC Heading"/>
    <w:basedOn w:val="Nagwek1"/>
    <w:next w:val="Normalny"/>
    <w:uiPriority w:val="99"/>
    <w:qFormat/>
    <w:rsid w:val="009E0328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rsid w:val="009E0328"/>
    <w:rPr>
      <w:rFonts w:cs="Times New Roman"/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9E0328"/>
    <w:rPr>
      <w:rFonts w:cs="Times New Roman"/>
      <w:color w:val="800080"/>
      <w:u w:val="single"/>
    </w:rPr>
  </w:style>
  <w:style w:type="paragraph" w:styleId="NormalnyWeb">
    <w:name w:val="Normal (Web)"/>
    <w:basedOn w:val="Normalny"/>
    <w:uiPriority w:val="99"/>
    <w:rsid w:val="009E0328"/>
    <w:pPr>
      <w:widowControl w:val="0"/>
      <w:suppressAutoHyphens/>
      <w:spacing w:before="100" w:after="100" w:line="100" w:lineRule="atLeast"/>
      <w:ind w:firstLine="540"/>
      <w:jc w:val="both"/>
    </w:pPr>
    <w:rPr>
      <w:rFonts w:ascii="Verdana" w:eastAsia="Times New Roman" w:hAnsi="Verdana" w:cs="Times New Roman"/>
      <w:color w:val="000000"/>
      <w:kern w:val="1"/>
      <w:sz w:val="17"/>
      <w:szCs w:val="20"/>
      <w:lang w:eastAsia="pl-PL"/>
    </w:rPr>
  </w:style>
  <w:style w:type="paragraph" w:customStyle="1" w:styleId="Tekstpodstawowy21">
    <w:name w:val="Tekst podstawowy 21"/>
    <w:basedOn w:val="Normalny"/>
    <w:uiPriority w:val="99"/>
    <w:rsid w:val="009E0328"/>
    <w:pPr>
      <w:widowControl w:val="0"/>
      <w:suppressAutoHyphens/>
      <w:spacing w:before="120" w:after="0" w:line="360" w:lineRule="auto"/>
      <w:ind w:firstLine="540"/>
      <w:jc w:val="both"/>
    </w:pPr>
    <w:rPr>
      <w:rFonts w:ascii="Times New Roman" w:eastAsia="Times New Roman" w:hAnsi="Times New Roman" w:cs="Times New Roman"/>
      <w:kern w:val="1"/>
      <w:sz w:val="24"/>
      <w:szCs w:val="20"/>
      <w:lang w:eastAsia="pl-PL"/>
    </w:rPr>
  </w:style>
  <w:style w:type="paragraph" w:customStyle="1" w:styleId="Styl1">
    <w:name w:val="Styl1"/>
    <w:basedOn w:val="Normalny"/>
    <w:link w:val="Styl1Znak"/>
    <w:uiPriority w:val="99"/>
    <w:rsid w:val="009E032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Styl1Znak">
    <w:name w:val="Styl1 Znak"/>
    <w:link w:val="Styl1"/>
    <w:uiPriority w:val="99"/>
    <w:locked/>
    <w:rsid w:val="009E0328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pistreci2">
    <w:name w:val="toc 2"/>
    <w:basedOn w:val="Normalny"/>
    <w:next w:val="Normalny"/>
    <w:autoRedefine/>
    <w:uiPriority w:val="99"/>
    <w:rsid w:val="009E0328"/>
    <w:pPr>
      <w:tabs>
        <w:tab w:val="right" w:leader="dot" w:pos="9063"/>
      </w:tabs>
      <w:spacing w:after="0" w:line="240" w:lineRule="auto"/>
      <w:ind w:left="24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9E032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rsid w:val="009E0328"/>
    <w:rPr>
      <w:rFonts w:cs="Times New Roman"/>
      <w:vertAlign w:val="superscript"/>
    </w:rPr>
  </w:style>
  <w:style w:type="paragraph" w:customStyle="1" w:styleId="Kolorowalistaakcent11">
    <w:name w:val="Kolorowa lista — akcent 11"/>
    <w:basedOn w:val="Normalny"/>
    <w:uiPriority w:val="99"/>
    <w:rsid w:val="009E0328"/>
    <w:pPr>
      <w:suppressAutoHyphens/>
      <w:ind w:left="720"/>
    </w:pPr>
    <w:rPr>
      <w:rFonts w:ascii="Calibri" w:eastAsia="Times New Roman" w:hAnsi="Calibri" w:cs="Calibri"/>
      <w:kern w:val="1"/>
      <w:lang w:eastAsia="ar-SA"/>
    </w:rPr>
  </w:style>
  <w:style w:type="paragraph" w:customStyle="1" w:styleId="akapitzlist1">
    <w:name w:val="akapitzlist1"/>
    <w:basedOn w:val="Normalny"/>
    <w:uiPriority w:val="99"/>
    <w:rsid w:val="009E0328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Akapitzlist10">
    <w:name w:val="Akapit z listą1"/>
    <w:basedOn w:val="Normalny"/>
    <w:uiPriority w:val="99"/>
    <w:rsid w:val="009E0328"/>
    <w:pPr>
      <w:widowControl w:val="0"/>
      <w:suppressAutoHyphens/>
      <w:ind w:left="720"/>
    </w:pPr>
    <w:rPr>
      <w:rFonts w:ascii="Calibri" w:eastAsia="SimSun" w:hAnsi="Calibri" w:cs="Mangal"/>
      <w:kern w:val="1"/>
      <w:lang w:eastAsia="hi-IN" w:bidi="hi-IN"/>
    </w:rPr>
  </w:style>
  <w:style w:type="paragraph" w:styleId="Listapunktowana">
    <w:name w:val="List Bullet"/>
    <w:basedOn w:val="Normalny"/>
    <w:uiPriority w:val="99"/>
    <w:rsid w:val="009E0328"/>
    <w:pPr>
      <w:numPr>
        <w:numId w:val="3"/>
      </w:numPr>
      <w:tabs>
        <w:tab w:val="num" w:pos="360"/>
      </w:tabs>
      <w:spacing w:after="0" w:line="240" w:lineRule="auto"/>
      <w:ind w:left="36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9E032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rsid w:val="009E0328"/>
    <w:rPr>
      <w:rFonts w:cs="Times New Roman"/>
      <w:vertAlign w:val="superscript"/>
    </w:rPr>
  </w:style>
  <w:style w:type="character" w:customStyle="1" w:styleId="apple-style-span">
    <w:name w:val="apple-style-span"/>
    <w:basedOn w:val="Domylnaczcionkaakapitu"/>
    <w:uiPriority w:val="99"/>
    <w:rsid w:val="009E0328"/>
    <w:rPr>
      <w:rFonts w:cs="Times New Roman"/>
    </w:rPr>
  </w:style>
  <w:style w:type="paragraph" w:customStyle="1" w:styleId="Style9">
    <w:name w:val="Style9"/>
    <w:basedOn w:val="Normalny"/>
    <w:uiPriority w:val="99"/>
    <w:rsid w:val="009E0328"/>
    <w:pPr>
      <w:widowControl w:val="0"/>
      <w:autoSpaceDE w:val="0"/>
      <w:autoSpaceDN w:val="0"/>
      <w:adjustRightInd w:val="0"/>
      <w:spacing w:after="0" w:line="254" w:lineRule="exact"/>
      <w:jc w:val="both"/>
    </w:pPr>
    <w:rPr>
      <w:rFonts w:ascii="Lucida Sans Unicode" w:eastAsia="Times New Roman" w:hAnsi="Lucida Sans Unicode" w:cs="Times New Roman"/>
      <w:sz w:val="24"/>
      <w:szCs w:val="24"/>
      <w:lang w:eastAsia="pl-PL"/>
    </w:rPr>
  </w:style>
  <w:style w:type="paragraph" w:customStyle="1" w:styleId="Style41">
    <w:name w:val="Style41"/>
    <w:basedOn w:val="Normalny"/>
    <w:uiPriority w:val="99"/>
    <w:rsid w:val="009E0328"/>
    <w:pPr>
      <w:widowControl w:val="0"/>
      <w:autoSpaceDE w:val="0"/>
      <w:autoSpaceDN w:val="0"/>
      <w:adjustRightInd w:val="0"/>
      <w:spacing w:after="0" w:line="276" w:lineRule="exact"/>
      <w:ind w:hanging="346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rsid w:val="009E0328"/>
    <w:pPr>
      <w:spacing w:after="0" w:line="240" w:lineRule="auto"/>
    </w:pPr>
    <w:rPr>
      <w:rFonts w:ascii="Tahoma" w:eastAsia="Times New Roman" w:hAnsi="Tahoma" w:cs="Times New Roman"/>
      <w:sz w:val="16"/>
      <w:szCs w:val="16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rsid w:val="009E0328"/>
    <w:rPr>
      <w:rFonts w:ascii="Tahoma" w:eastAsia="Times New Roman" w:hAnsi="Tahoma" w:cs="Times New Roman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rsid w:val="009E032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E032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9E032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9E0328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Legenda">
    <w:name w:val="caption"/>
    <w:basedOn w:val="Normalny"/>
    <w:next w:val="Normalny"/>
    <w:uiPriority w:val="99"/>
    <w:qFormat/>
    <w:rsid w:val="009E0328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Spistreci3">
    <w:name w:val="toc 3"/>
    <w:basedOn w:val="Normalny"/>
    <w:next w:val="Normalny"/>
    <w:autoRedefine/>
    <w:uiPriority w:val="99"/>
    <w:rsid w:val="009E0328"/>
    <w:pPr>
      <w:spacing w:after="100"/>
      <w:ind w:left="440"/>
    </w:pPr>
    <w:rPr>
      <w:rFonts w:ascii="Calibri" w:eastAsia="Times New Roman" w:hAnsi="Calibri" w:cs="Times New Roman"/>
    </w:rPr>
  </w:style>
  <w:style w:type="paragraph" w:styleId="Spistreci9">
    <w:name w:val="toc 9"/>
    <w:basedOn w:val="Normalny"/>
    <w:next w:val="Normalny"/>
    <w:autoRedefine/>
    <w:uiPriority w:val="99"/>
    <w:rsid w:val="009E0328"/>
    <w:pPr>
      <w:spacing w:after="0" w:line="240" w:lineRule="auto"/>
      <w:ind w:left="19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9E0328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B7DEB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Pogrubienie">
    <w:name w:val="Strong"/>
    <w:basedOn w:val="Domylnaczcionkaakapitu"/>
    <w:uiPriority w:val="22"/>
    <w:qFormat/>
    <w:rsid w:val="003B7DEB"/>
    <w:rPr>
      <w:b/>
      <w:bCs/>
    </w:rPr>
  </w:style>
  <w:style w:type="character" w:customStyle="1" w:styleId="object">
    <w:name w:val="object"/>
    <w:basedOn w:val="Domylnaczcionkaakapitu"/>
    <w:rsid w:val="003B7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2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8</Pages>
  <Words>1457</Words>
  <Characters>8742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anka Tomasz</dc:creator>
  <cp:lastModifiedBy>Ceranka Tomasz</cp:lastModifiedBy>
  <cp:revision>14</cp:revision>
  <cp:lastPrinted>2017-06-28T08:41:00Z</cp:lastPrinted>
  <dcterms:created xsi:type="dcterms:W3CDTF">2017-06-26T06:22:00Z</dcterms:created>
  <dcterms:modified xsi:type="dcterms:W3CDTF">2017-06-28T09:00:00Z</dcterms:modified>
</cp:coreProperties>
</file>